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7BED" w:rsidRPr="009508F9" w:rsidRDefault="00AE7BED" w:rsidP="00EF1976">
      <w:pPr>
        <w:jc w:val="center"/>
        <w:rPr>
          <w:b/>
          <w:sz w:val="40"/>
          <w:szCs w:val="40"/>
          <w:lang w:val="en-US"/>
        </w:rPr>
      </w:pPr>
    </w:p>
    <w:p w:rsidR="008449B7" w:rsidRDefault="008449B7" w:rsidP="00EF1976">
      <w:pPr>
        <w:jc w:val="center"/>
        <w:rPr>
          <w:b/>
          <w:sz w:val="96"/>
          <w:szCs w:val="96"/>
          <w:lang w:val="en-US"/>
        </w:rPr>
      </w:pPr>
    </w:p>
    <w:p w:rsidR="008449B7" w:rsidRDefault="008449B7" w:rsidP="00EF1976">
      <w:pPr>
        <w:jc w:val="center"/>
        <w:rPr>
          <w:b/>
          <w:sz w:val="96"/>
          <w:szCs w:val="96"/>
          <w:lang w:val="en-US"/>
        </w:rPr>
      </w:pPr>
    </w:p>
    <w:p w:rsidR="008449B7" w:rsidRDefault="008449B7" w:rsidP="00EF1976">
      <w:pPr>
        <w:jc w:val="center"/>
        <w:rPr>
          <w:b/>
          <w:sz w:val="96"/>
          <w:szCs w:val="96"/>
          <w:lang w:val="en-US"/>
        </w:rPr>
      </w:pPr>
    </w:p>
    <w:p w:rsidR="00AE7BED" w:rsidRPr="009508F9" w:rsidRDefault="00AE7BED" w:rsidP="00EF1976">
      <w:pPr>
        <w:jc w:val="center"/>
        <w:rPr>
          <w:b/>
          <w:sz w:val="96"/>
          <w:szCs w:val="96"/>
          <w:lang w:val="en-US"/>
        </w:rPr>
      </w:pPr>
      <w:r w:rsidRPr="009508F9">
        <w:rPr>
          <w:b/>
          <w:sz w:val="96"/>
          <w:szCs w:val="96"/>
          <w:lang w:val="en-US"/>
        </w:rPr>
        <w:t>Online Library</w:t>
      </w:r>
    </w:p>
    <w:p w:rsidR="00AE7BED" w:rsidRPr="009508F9" w:rsidRDefault="00AE7BED" w:rsidP="00EF1976">
      <w:pPr>
        <w:jc w:val="center"/>
        <w:rPr>
          <w:b/>
          <w:sz w:val="96"/>
          <w:szCs w:val="96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AE7BED" w:rsidRPr="009508F9" w:rsidRDefault="00AE7BED" w:rsidP="00AE7BED">
      <w:pPr>
        <w:rPr>
          <w:sz w:val="40"/>
          <w:szCs w:val="40"/>
          <w:lang w:val="en-US"/>
        </w:rPr>
      </w:pPr>
      <w:r w:rsidRPr="009508F9">
        <w:rPr>
          <w:b/>
          <w:sz w:val="40"/>
          <w:szCs w:val="40"/>
          <w:lang w:val="en-US"/>
        </w:rPr>
        <w:t xml:space="preserve">Team members: </w:t>
      </w:r>
      <w:r w:rsidRPr="009508F9">
        <w:rPr>
          <w:sz w:val="40"/>
          <w:szCs w:val="40"/>
          <w:lang w:val="en-US"/>
        </w:rPr>
        <w:t>Gulkhayokhon Tulasheva (u1610074)</w:t>
      </w:r>
    </w:p>
    <w:p w:rsidR="00AE7BED" w:rsidRPr="009508F9" w:rsidRDefault="00AE7BED" w:rsidP="00AE7BED">
      <w:pPr>
        <w:ind w:left="2124" w:firstLine="708"/>
        <w:rPr>
          <w:sz w:val="40"/>
          <w:szCs w:val="40"/>
          <w:lang w:val="en-US"/>
        </w:rPr>
      </w:pPr>
      <w:r w:rsidRPr="009508F9">
        <w:rPr>
          <w:sz w:val="40"/>
          <w:szCs w:val="40"/>
          <w:lang w:val="en-US"/>
        </w:rPr>
        <w:t>Nasibakhon Elchieva (u1610164)</w:t>
      </w:r>
    </w:p>
    <w:p w:rsidR="00AE7BED" w:rsidRPr="009508F9" w:rsidRDefault="00AE7BED" w:rsidP="00EF1976">
      <w:pPr>
        <w:jc w:val="center"/>
        <w:rPr>
          <w:b/>
          <w:sz w:val="40"/>
          <w:szCs w:val="40"/>
          <w:lang w:val="en-US"/>
        </w:rPr>
      </w:pPr>
    </w:p>
    <w:p w:rsidR="00105E82" w:rsidRPr="008B28DC" w:rsidRDefault="00105E82" w:rsidP="00105E82">
      <w:pPr>
        <w:jc w:val="center"/>
        <w:rPr>
          <w:sz w:val="52"/>
          <w:szCs w:val="52"/>
          <w:lang w:val="en-US"/>
        </w:rPr>
      </w:pPr>
      <w:r w:rsidRPr="008B28DC">
        <w:rPr>
          <w:b/>
          <w:sz w:val="52"/>
          <w:szCs w:val="52"/>
          <w:lang w:val="en-US"/>
        </w:rPr>
        <w:t>ONLINE LIBRARY</w:t>
      </w:r>
    </w:p>
    <w:p w:rsidR="00AE7BED" w:rsidRPr="009508F9" w:rsidRDefault="00351F5E" w:rsidP="00105E82">
      <w:pPr>
        <w:ind w:firstLine="708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The library.uz the web page where users can download the book which they like</w:t>
      </w:r>
      <w:r w:rsidR="00AE7BED" w:rsidRPr="009508F9">
        <w:rPr>
          <w:sz w:val="40"/>
          <w:szCs w:val="40"/>
          <w:lang w:val="en-US"/>
        </w:rPr>
        <w:t>.</w:t>
      </w:r>
      <w:r w:rsidR="00D336B3" w:rsidRPr="009508F9">
        <w:rPr>
          <w:sz w:val="40"/>
          <w:szCs w:val="40"/>
          <w:lang w:val="en-US"/>
        </w:rPr>
        <w:t xml:space="preserve"> They also can search a book</w:t>
      </w:r>
      <w:r w:rsidR="00AE7BED" w:rsidRPr="009508F9">
        <w:rPr>
          <w:sz w:val="40"/>
          <w:szCs w:val="40"/>
          <w:lang w:val="en-US"/>
        </w:rPr>
        <w:t xml:space="preserve"> </w:t>
      </w:r>
      <w:r w:rsidR="00D336B3" w:rsidRPr="009508F9">
        <w:rPr>
          <w:sz w:val="40"/>
          <w:szCs w:val="40"/>
          <w:lang w:val="en-US"/>
        </w:rPr>
        <w:t xml:space="preserve">by their name and can download if the book is existed. </w:t>
      </w:r>
      <w:r>
        <w:rPr>
          <w:sz w:val="40"/>
          <w:szCs w:val="40"/>
          <w:lang w:val="en-US"/>
        </w:rPr>
        <w:t>The web page is very easy to understand. There are all boo</w:t>
      </w:r>
      <w:r w:rsidR="00105E82">
        <w:rPr>
          <w:sz w:val="40"/>
          <w:szCs w:val="40"/>
          <w:lang w:val="en-US"/>
        </w:rPr>
        <w:t>k types in the left side</w:t>
      </w:r>
      <w:r>
        <w:rPr>
          <w:sz w:val="40"/>
          <w:szCs w:val="40"/>
          <w:lang w:val="en-US"/>
        </w:rPr>
        <w:t xml:space="preserve"> and it helps user easily to find book by types</w:t>
      </w:r>
      <w:r w:rsidR="00AE7BED" w:rsidRPr="009508F9">
        <w:rPr>
          <w:sz w:val="40"/>
          <w:szCs w:val="40"/>
          <w:lang w:val="en-US"/>
        </w:rPr>
        <w:t>.</w:t>
      </w:r>
      <w:r w:rsidR="00105E82">
        <w:rPr>
          <w:sz w:val="40"/>
          <w:szCs w:val="40"/>
          <w:lang w:val="en-US"/>
        </w:rPr>
        <w:t xml:space="preserve"> Also user can read a short information about book.</w:t>
      </w:r>
      <w:r w:rsidR="00AE7BED" w:rsidRPr="009508F9">
        <w:rPr>
          <w:sz w:val="40"/>
          <w:szCs w:val="40"/>
          <w:lang w:val="en-US"/>
        </w:rPr>
        <w:t xml:space="preserve"> Admin can add book</w:t>
      </w:r>
      <w:r w:rsidR="00D336B3" w:rsidRPr="009508F9">
        <w:rPr>
          <w:sz w:val="40"/>
          <w:szCs w:val="40"/>
          <w:lang w:val="en-US"/>
        </w:rPr>
        <w:t xml:space="preserve"> and book type to the web page. </w:t>
      </w:r>
    </w:p>
    <w:p w:rsidR="00D336B3" w:rsidRPr="009508F9" w:rsidRDefault="00D336B3" w:rsidP="00D336B3">
      <w:pPr>
        <w:ind w:firstLine="708"/>
        <w:rPr>
          <w:sz w:val="40"/>
          <w:szCs w:val="40"/>
          <w:lang w:val="en-US"/>
        </w:rPr>
      </w:pPr>
    </w:p>
    <w:p w:rsidR="00EF1976" w:rsidRPr="00E26625" w:rsidRDefault="00EF1976" w:rsidP="00105E82">
      <w:pPr>
        <w:ind w:left="2124" w:firstLine="708"/>
        <w:rPr>
          <w:b/>
          <w:sz w:val="52"/>
          <w:szCs w:val="52"/>
          <w:lang w:val="en-US"/>
        </w:rPr>
      </w:pPr>
      <w:r w:rsidRPr="00E26625">
        <w:rPr>
          <w:b/>
          <w:sz w:val="52"/>
          <w:szCs w:val="52"/>
          <w:lang w:val="en-US"/>
        </w:rPr>
        <w:t>Structure of our web page.</w: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75396</wp:posOffset>
                </wp:positionH>
                <wp:positionV relativeFrom="paragraph">
                  <wp:posOffset>27940</wp:posOffset>
                </wp:positionV>
                <wp:extent cx="2708275" cy="310515"/>
                <wp:effectExtent l="24130" t="20320" r="39370" b="50165"/>
                <wp:wrapNone/>
                <wp:docPr id="74" name="Скругленный прямоугольник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8275" cy="310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9BBB59"/>
                        </a:solidFill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</w:t>
                            </w:r>
                            <w:r w:rsidR="00105E82">
                              <w:rPr>
                                <w:lang w:val="en-US"/>
                              </w:rPr>
                              <w:t xml:space="preserve">              Online librar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Скругленный прямоугольник 74" o:spid="_x0000_s1026" style="position:absolute;left:0;text-align:left;margin-left:131.9pt;margin-top:2.2pt;width:213.25pt;height:2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b2NyAIAAD0FAAAOAAAAZHJzL2Uyb0RvYy54bWysVMtu1DAU3SPxD5b3NI/OM2qm6hMhFago&#10;iLUndiYGxw62ZzJlhcQSJL6Bb0BI0NLyC5k/4trJlCllhZiRIl9f+/ic63O9s7ssBVowbbiSKY62&#10;QoyYzBTlcpbiF8+PH4wwMpZISoSSLMXnzODdyf17O3WVsFgVSlCmEYBIk9RVigtrqyQITFawkpgt&#10;VTEJyVzpklgI9SygmtSAXoogDsNBUCtNK60yZgzMHrZJPPH4ec4y+zTPDbNIpBi4Wf/V/jt132Cy&#10;Q5KZJlXBs44G+QcWJeESDr2BOiSWoLnmd6BKnmllVG63MlUGKs95xrwGUBOFf6g5K0jFvBYojqlu&#10;ymT+H2z2ZHGqEacpHvYwkqSEO2o+Nxerd6v3zZfmsvnaXDVXqw/Nd9T8hMlPzY/m2qeum8vVR0h+&#10;ay4Q7IVC1pVJAO+sOtWuFKY6Udlrg6Q6KIicsT2tVV0wQoF+5NYHtza4wMBWNK0fKwo0yNwqX9Nl&#10;rksHCNVCS3915zdXx5YWZTAZD8NRPOxjlEFuOwr7Ud8fQZL17kob+5CpErlBirWaS/oM/OGPIIsT&#10;Y/390a4IhL7CKC8FuGFBBIoGg8GwQ+wWByRZY3q5SnB6zIXwgZ5ND4RGsDXF4/39/f6422w2lwmJ&#10;aqA7isLQ07iVNJsYx7H7/w3DC/E2drU9ktSPLeGiHQNNIR0n5tuh06nmlumzgtaIcleOeLQ9hlal&#10;HHpjexQOwvEQIyJm0NSZ1RhpZV9yW3hHuuLfEdk7GkTxqC2mqArSSu+H8FuzbvXAvcNVro/30QYz&#10;7wlng9ZOdjldds6aKnoO7gAi3gLw5sCgUPotRjX0b4rNmznRDCPxSILDxlGv5xreB73+MIZAb2am&#10;mxkiM4BKsQXRfnhg20diXmk+K+CkyEuTag9cmXO7tm/LqvMy9KjX070n7hHYjP2q36/e5BcAAAD/&#10;/wMAUEsDBBQABgAIAAAAIQAlTw8P3AAAAAgBAAAPAAAAZHJzL2Rvd25yZXYueG1sTI/BTsMwEETv&#10;SPyDtUjcqE0TohLiVBCpNy4U6HkbL3FEvA6x26Z8PeYEx9GMZt5U69kN4khT6D1ruF0oEMStNz13&#10;Gt5eNzcrECEiGxw8k4YzBVjXlxcVlsaf+IWO29iJVMKhRA02xrGUMrSWHIaFH4mT9+EnhzHJqZNm&#10;wlMqd4NcKlVIhz2nBYsjNZbaz+3BafgOtNn1Nm++3j0+7fx5hY161vr6an58ABFpjn9h+MVP6FAn&#10;pr0/sAli0LAssoQeNeQ5iOQX9yoDsddwl2Ug60r+P1D/AAAA//8DAFBLAQItABQABgAIAAAAIQC2&#10;gziS/gAAAOEBAAATAAAAAAAAAAAAAAAAAAAAAABbQ29udGVudF9UeXBlc10ueG1sUEsBAi0AFAAG&#10;AAgAAAAhADj9If/WAAAAlAEAAAsAAAAAAAAAAAAAAAAALwEAAF9yZWxzLy5yZWxzUEsBAi0AFAAG&#10;AAgAAAAhAMRhvY3IAgAAPQUAAA4AAAAAAAAAAAAAAAAALgIAAGRycy9lMm9Eb2MueG1sUEsBAi0A&#10;FAAGAAgAAAAhACVPDw/cAAAACAEAAA8AAAAAAAAAAAAAAAAAIgUAAGRycy9kb3ducmV2LnhtbFBL&#10;BQYAAAAABAAEAPMAAAArBgAAAAA=&#10;" fillcolor="#9bbb59" strokecolor="#f2f2f2" strokeweight="3pt">
                <v:shadow on="t" color="#4e6128" opacity=".5" offset="1pt"/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</w:t>
                      </w:r>
                      <w:r w:rsidR="00105E82">
                        <w:rPr>
                          <w:lang w:val="en-US"/>
                        </w:rPr>
                        <w:t xml:space="preserve">              Online library </w:t>
                      </w:r>
                    </w:p>
                  </w:txbxContent>
                </v:textbox>
              </v:roundrect>
            </w:pict>
          </mc:Fallback>
        </mc:AlternateContent>
      </w:r>
      <w:r w:rsidR="00105E82">
        <w:rPr>
          <w:sz w:val="40"/>
          <w:szCs w:val="40"/>
        </w:rPr>
        <w:t xml:space="preserve"> </w: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282315</wp:posOffset>
                </wp:positionH>
                <wp:positionV relativeFrom="paragraph">
                  <wp:posOffset>74930</wp:posOffset>
                </wp:positionV>
                <wp:extent cx="914400" cy="571500"/>
                <wp:effectExtent l="9525" t="12065" r="9525" b="6985"/>
                <wp:wrapNone/>
                <wp:docPr id="73" name="Прямая со стрелкой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A510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3" o:spid="_x0000_s1026" type="#_x0000_t32" style="position:absolute;left:0;text-align:left;margin-left:258.45pt;margin-top:5.9pt;width:1in;height: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63BUQIAAFoEAAAOAAAAZHJzL2Uyb0RvYy54bWysVEtu2zAQ3RfoHQjtHUmO/BMiB4Vkd5O2&#10;BpIegCYpi6hEEiRj2SgKpL1AjtArdNNFP8gZ5Bt1SH/atJuiqBfjIWfmzZsPdXG5aWq0ZtpwKbIg&#10;PosCxASRlItVFry+mffGATIWC4prKVgWbJkJLqdPn1y0KmV9WcmaMo0ARJi0VVlQWavSMDSkYg02&#10;Z1IxAcZS6gZbOOpVSDVuAb2pw34UDcNWaqq0JMwYuC32xmDq8cuSEfuqLA2zqM4C4Ga91F4unQyn&#10;FzhdaawqTg408D+waDAXkPQEVWCL0a3mf0A1nGhpZGnPiGxCWZacMF8DVBNHv1VzXWHFfC3QHKNO&#10;bTL/D5a8XC804jQLRucBEriBGXUfd3e7++5792l3j3bvuwcQuw+7u+5z96372j10XxA4Q+daZVIA&#10;yMVCu9rJRlyrK0neGCRkXmGxYr6Cm60C1NhFhI9C3MEoyL9sX0gKPvjWSt/GTakbBwkNQhs/re1p&#10;WmxjEYHLSZwkEcyUgGkwigeguww4PQYrbexzJhvklCwwVmO+qmwuhYC9kDr2qfD6yth94DHAZRZy&#10;zusa7nFaC9RCukF/4AOMrDl1RmczerXMa43W2C2Y/x1YPHLT8lZQD1YxTGcH3WJe73VgXQuHB8UB&#10;nYO236C3k2gyG8/GSS/pD2e9JCqK3rN5nvSG83g0KM6LPC/id45anKQVp5QJx+64zXHyd9tyeFf7&#10;PTzt86kN4WN032gge/z3pP103UD3q7GUdLvQrrVu0LDA3vnw2NwL+fXsvX5+EqY/AAAA//8DAFBL&#10;AwQUAAYACAAAACEAL8KMydwAAAAKAQAADwAAAGRycy9kb3ducmV2LnhtbEyPwW7CMBBE75X4B2uR&#10;eqnADhIRpHEQqtRDjwUkribeJoF4HcUOSfn6bk/tcWdGs2/y3eRaccc+NJ40JEsFAqn0tqFKw+n4&#10;vtiACNGQNa0n1PCNAXbF7Ck3mfUjfeL9ECvBJRQyo6GOscukDGWNzoSl75DY+/K9M5HPvpK2NyOX&#10;u1aulEqlMw3xh9p0+FZjeTsMTgOGYZ2o/dZVp4/H+HJePa5jd9T6eT7tX0FEnOJfGH7xGR0KZrr4&#10;gWwQrYZ1km45ykbCEziQpoqFCwuKFVnk8v+E4gcAAP//AwBQSwECLQAUAAYACAAAACEAtoM4kv4A&#10;AADhAQAAEwAAAAAAAAAAAAAAAAAAAAAAW0NvbnRlbnRfVHlwZXNdLnhtbFBLAQItABQABgAIAAAA&#10;IQA4/SH/1gAAAJQBAAALAAAAAAAAAAAAAAAAAC8BAABfcmVscy8ucmVsc1BLAQItABQABgAIAAAA&#10;IQBrH63BUQIAAFoEAAAOAAAAAAAAAAAAAAAAAC4CAABkcnMvZTJvRG9jLnhtbFBLAQItABQABgAI&#10;AAAAIQAvwozJ3AAAAAoBAAAPAAAAAAAAAAAAAAAAAKsEAABkcnMvZG93bnJldi54bWxQSwUGAAAA&#10;AAQABADzAAAAtAUAAAAA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310890</wp:posOffset>
                </wp:positionH>
                <wp:positionV relativeFrom="paragraph">
                  <wp:posOffset>74930</wp:posOffset>
                </wp:positionV>
                <wp:extent cx="1613535" cy="606425"/>
                <wp:effectExtent l="9525" t="12065" r="5715" b="10160"/>
                <wp:wrapNone/>
                <wp:docPr id="72" name="Прямая со стрелкой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613535" cy="606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0FE78" id="Прямая со стрелкой 72" o:spid="_x0000_s1026" type="#_x0000_t32" style="position:absolute;left:0;text-align:left;margin-left:260.7pt;margin-top:5.9pt;width:127.05pt;height:47.7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1uQXAIAAG8EAAAOAAAAZHJzL2Uyb0RvYy54bWysVM1u1DAQviPxDpbv2yTb7NJGzVYo2YVD&#10;gUot3L2Os7FwbMt2N7tCSIUX6CPwClw48KM+Q/aNGHu3SwsXhMjBGWc833wz8zknp6tWoCUzliuZ&#10;4+QgxohJqiouFzl+fTkbHGFkHZEVEUqyHK+ZxaeTx49OOp2xoWqUqJhBACJt1ukcN87pLIosbVhL&#10;7IHSTIKzVqYlDrZmEVWGdIDeimgYx+OoU6bSRlFmLXwtt048Cfh1zah7VdeWOSRyDNxcWE1Y536N&#10;JickWxiiG053NMg/sGgJl5B0D1USR9CV4X9AtZwaZVXtDqhqI1XXnLJQA1STxL9Vc9EQzUIt0Byr&#10;922y/w+WvlyeG8SrHD8ZYiRJCzPqP22uNzf9j/7z5gZtPvS3sGw+bq77L/33/lt/239FcBg612mb&#10;AUAhz42vna7khT5T9K1FUhUNkQsWKrhca0BNfET0IMRvrIb88+6FquAMuXIqtHFVmxbVguvnPjBY&#10;b7zl00DT0CpMcL2fIFs5ROFjMk4OR4cjjCj4xvE4HY5CWpJ5RB+tjXXPmGqRN3JsnSF80bhCSQli&#10;UWabgyzPrPN8fwX4YKlmXIigGSFRl+PjESTwHqsEr7wzbMxiXgiDlsSrLjw7Fg+OGXUlqwDWMFJN&#10;d7YjXGxtSC6kx4PqgM7O2srq3XF8PD2aHqWDdDieDtK4LAdPZ0U6GM+SJ6PysCyKMnnvqSVp1vCq&#10;YtKzu5N4kv6dhHaXbSvOvcj3bYgeood+Adm7dyAdRu6nvNXLXFXrc3MnBVB1OLy7gf7a3N+Dff8/&#10;MfkJAAD//wMAUEsDBBQABgAIAAAAIQD4sZHO4QAAAAoBAAAPAAAAZHJzL2Rvd25yZXYueG1sTI9B&#10;S8NAEIXvgv9hGcGL2E1q00iaTSmCxeJBbMXzJjtNQrOzIbttor/e8aTHee/jzXv5erKduODgW0cK&#10;4lkEAqlypqVawcfh+f4RhA+ajO4coYIv9LAurq9ynRk30jte9qEWHEI+0wqaEPpMSl81aLWfuR6J&#10;vaMbrA58DrU0gx453HZyHkVLaXVL/KHRPT41WJ32Z6tgsTyU27HCXSrfvkfz+vK53d1ZpW5vps0K&#10;RMAp/MHwW5+rQ8GdSncm40WnIJnHC0bZiHkCA2maJCBKFqL0AWSRy/8Tih8AAAD//wMAUEsBAi0A&#10;FAAGAAgAAAAhALaDOJL+AAAA4QEAABMAAAAAAAAAAAAAAAAAAAAAAFtDb250ZW50X1R5cGVzXS54&#10;bWxQSwECLQAUAAYACAAAACEAOP0h/9YAAACUAQAACwAAAAAAAAAAAAAAAAAvAQAAX3JlbHMvLnJl&#10;bHNQSwECLQAUAAYACAAAACEAgYdbkFwCAABvBAAADgAAAAAAAAAAAAAAAAAuAgAAZHJzL2Uyb0Rv&#10;Yy54bWxQSwECLQAUAAYACAAAACEA+LGRzuEAAAAKAQAADwAAAAAAAAAAAAAAAAC2BAAAZHJzL2Rv&#10;d25yZXYueG1sUEsFBgAAAAAEAAQA8wAAAMQFAAAAAA==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962275</wp:posOffset>
                </wp:positionH>
                <wp:positionV relativeFrom="paragraph">
                  <wp:posOffset>63500</wp:posOffset>
                </wp:positionV>
                <wp:extent cx="0" cy="592455"/>
                <wp:effectExtent l="13335" t="10160" r="5715" b="6985"/>
                <wp:wrapNone/>
                <wp:docPr id="71" name="Прямая со стрелкой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924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ACDC0" id="Прямая со стрелкой 71" o:spid="_x0000_s1026" type="#_x0000_t32" style="position:absolute;left:0;text-align:left;margin-left:233.25pt;margin-top:5pt;width:0;height:46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HoaTQIAAFUEAAAOAAAAZHJzL2Uyb0RvYy54bWysVEtu2zAQ3RfoHQjuHVmunMRC5KCQ7G7S&#10;NkDSA9AkZRGVSIJkLBtFgTQXyBF6hW666Ac5g3yjDinbbdpNUdSL8ZCceXwz86iz83VToxU3ViiZ&#10;4fhoiBGXVDEhlxl+cz0fnGJkHZGM1EryDG+4xefTp0/OWp3ykapUzbhBACJt2uoMV87pNIosrXhD&#10;7JHSXMJhqUxDHCzNMmKGtIDe1NFoODyOWmWYNopya2G36A/xNOCXJafudVla7lCdYeDmgjXBLryN&#10;pmckXRqiK0F3NMg/sGiIkHDpAaogjqAbI/6AagQ1yqrSHVHVRKosBeWhBqgmHv5WzVVFNA+1QHOs&#10;PrTJ/j9Y+mp1aZBgGT6JMZKkgRl1H7e32/vue/dpe4+2H7oHMNu77W33ufvWfe0eui8IgqFzrbYp&#10;AOTy0vja6Vpe6QtF31okVV4RueShguuNBtSQET1K8Qur4f5F+1IxiCE3ToU2rkvTeEhoEFqHaW0O&#10;0+Jrh2i/SWF3PBkl47GnE5F0n6eNdS+4apB3MmydIWJZuVxJCZJQJg63kNWFdX3iPsFfKtVc1HVQ&#10;Ri1Rm+HJeDQOCVbVgvlDH2bNcpHXBq2I11b47Vg8CjPqRrIAVnHCZjvfEVH3PrCupceDuoDOzuvF&#10;824ynMxOZ6fJIBkdzwbJsCgGz+d5Mjiexyfj4lmR50X83lOLk7QSjHHp2e2FHCd/J5Tdk+oleJDy&#10;oQ3RY/TQaCC7/w+kw2D9LHtVLBTbXBrfWj9j0G4I3r0z/zh+XYeon1+D6Q8AAAD//wMAUEsDBBQA&#10;BgAIAAAAIQBGQs943QAAAAoBAAAPAAAAZHJzL2Rvd25yZXYueG1sTI/NTsMwEITvSLyDtZW4IGr3&#10;L4IQp6qQOHCkrcTVjZckNF5HsdOEPj1b9VCOO/NpdiZbj64RJ+xC7UnDbKpAIBXe1lRq2O/en55B&#10;hGjImsYTavjFAOv8/i4zqfUDfeJpG0vBIRRSo6GKsU2lDEWFzoSpb5HY+/adM5HPrpS2MwOHu0bO&#10;lUqkMzXxh8q0+FZhcdz2TgOGfjVTmxdX7j/Ow+PX/PwztDutHybj5hVExDHeYLjU5+qQc6eD78kG&#10;0WhYJsmKUTYUb2LgKhwuwmIBMs/k/wn5HwAAAP//AwBQSwECLQAUAAYACAAAACEAtoM4kv4AAADh&#10;AQAAEwAAAAAAAAAAAAAAAAAAAAAAW0NvbnRlbnRfVHlwZXNdLnhtbFBLAQItABQABgAIAAAAIQA4&#10;/SH/1gAAAJQBAAALAAAAAAAAAAAAAAAAAC8BAABfcmVscy8ucmVsc1BLAQItABQABgAIAAAAIQCp&#10;AHoaTQIAAFUEAAAOAAAAAAAAAAAAAAAAAC4CAABkcnMvZTJvRG9jLnhtbFBLAQItABQABgAIAAAA&#10;IQBGQs943QAAAAoBAAAPAAAAAAAAAAAAAAAAAKcEAABkcnMvZG93bnJldi54bWxQSwUGAAAAAAQA&#10;BADzAAAAsQUAAAAA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834515</wp:posOffset>
                </wp:positionH>
                <wp:positionV relativeFrom="paragraph">
                  <wp:posOffset>74930</wp:posOffset>
                </wp:positionV>
                <wp:extent cx="847725" cy="581025"/>
                <wp:effectExtent l="9525" t="12065" r="9525" b="6985"/>
                <wp:wrapNone/>
                <wp:docPr id="70" name="Прямая со стрелкой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47725" cy="5810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A5AB46" id="Прямая со стрелкой 70" o:spid="_x0000_s1026" type="#_x0000_t32" style="position:absolute;left:0;text-align:left;margin-left:144.45pt;margin-top:5.9pt;width:66.75pt;height:45.7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fBRWQIAAGQEAAAOAAAAZHJzL2Uyb0RvYy54bWysVM2O0zAQviPxDpbvbZKSbrvRpiuUtHBY&#10;YKVdHsBNnMbCsS3b27RCSAsvsI/AK3DhwI/2GdI3Yux0C4ULQvQwnbFnvvnmxzk73zQcrak2TIoU&#10;R8MQIyoKWTKxSvHr68VgipGxRJSES0FTvKUGn88ePzprVUJHspa8pBoBiDBJq1JcW6uSIDBFTRti&#10;hlJRAZeV1A2xYOpVUGrSAnrDg1EYngSt1KXSsqDGwGneX+KZx68qWthXVWWoRTzFwM16qb1cOhnM&#10;zkiy0kTVrNjTIP/AoiFMQNIDVE4sQTea/QHVsEJLIys7LGQTyKpiBfU1QDVR+Fs1VzVR1NcCzTHq&#10;0Cbz/2CLl+tLjViZ4gm0R5AGZtR93N3u7rrv3afdHdq97+5B7D7sbrvP3bfua3fffUHgDJ1rlUkA&#10;IBOX2tVebMSVupDFG4OEzGoiVtRXcL1VgBq5iOAoxBlGQf5l+0KW4ENurPRt3FS6QRVn6rkLdODQ&#10;KrTxc9se5kY3FhVwOI0nk9EYowKuxtMoBN3lIomDccFKG/uMygY5JcXGasJWtc2kELAhUvcpyPrC&#10;2D7wIcAFC7lgnMM5SbhAbYpPx5DAmUZyVrpLb+jVMuMarYlbNf/bszhy0/JGlB6spqSc73VLGO91&#10;YM2Fw4PigM5e63fp7Wl4Op/Op/EgHp3MB3GY54OniywenCyiyTh/kmdZHr1z1KI4qVlZUuHYPex1&#10;FP/d3uxfWL+Rh80+tCE4RveNBrIP/560n7Mbbb8kS1luL7VrrRs5rLJ33j8791Z+tb3Xz4/D7AcA&#10;AAD//wMAUEsDBBQABgAIAAAAIQAKsQma3gAAAAoBAAAPAAAAZHJzL2Rvd25yZXYueG1sTI9BT4NA&#10;EIXvJv6HzTTxZpdS0iKyNMZE48GQ2Op9y46AZWeR3QL9944nPc57X968l+9m24kRB986UrBaRiCQ&#10;KmdaqhW8H55uUxA+aDK6c4QKLuhhV1xf5TozbqI3HPehFhxCPtMKmhD6TEpfNWi1X7oeib1PN1gd&#10;+BxqaQY9cbjtZBxFG2l1S/yh0T0+Nlid9mer4Ju2l49EjulXWYbN88trTVhOSt0s5od7EAHn8AfD&#10;b32uDgV3OrozGS86BXGa3jHKxoonMJDEcQLiyEK0XoMscvl/QvEDAAD//wMAUEsBAi0AFAAGAAgA&#10;AAAhALaDOJL+AAAA4QEAABMAAAAAAAAAAAAAAAAAAAAAAFtDb250ZW50X1R5cGVzXS54bWxQSwEC&#10;LQAUAAYACAAAACEAOP0h/9YAAACUAQAACwAAAAAAAAAAAAAAAAAvAQAAX3JlbHMvLnJlbHNQSwEC&#10;LQAUAAYACAAAACEAMRXwUVkCAABkBAAADgAAAAAAAAAAAAAAAAAuAgAAZHJzL2Uyb0RvYy54bWxQ&#10;SwECLQAUAAYACAAAACEACrEJmt4AAAAKAQAADwAAAAAAAAAAAAAAAACzBAAAZHJzL2Rvd25yZXYu&#10;eG1sUEsFBgAAAAAEAAQA8wAAAL4FAAAAAA==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26465</wp:posOffset>
                </wp:positionH>
                <wp:positionV relativeFrom="paragraph">
                  <wp:posOffset>74930</wp:posOffset>
                </wp:positionV>
                <wp:extent cx="1745615" cy="592455"/>
                <wp:effectExtent l="6350" t="12065" r="10160" b="5080"/>
                <wp:wrapNone/>
                <wp:docPr id="69" name="Прямая со стрелкой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45615" cy="5924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1D155D" id="Прямая со стрелкой 69" o:spid="_x0000_s1026" type="#_x0000_t32" style="position:absolute;left:0;text-align:left;margin-left:72.95pt;margin-top:5.9pt;width:137.45pt;height:46.6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7amWQIAAGUEAAAOAAAAZHJzL2Uyb0RvYy54bWysVM2O0zAQviPxDpbv3TQl6W6jTRFKWjgs&#10;sNIuD+DGTmPh2JbtbVohpIUX2EfgFbhw4Ef7DOkbMXa7ZRcuCJGDM45nvvlm5nNOn65bgVbMWK5k&#10;juOjIUZMVopyuczxm8v54AQj64ikRCjJcrxhFj+dPn502umMjVSjBGUGAYi0Wadz3DinsyiyVcNa&#10;Yo+UZhIOa2Va4mBrlhE1pAP0VkSj4XAcdcpQbVTFrIWv5e4QTwN+XbPKva5ryxwSOQZuLqwmrAu/&#10;RtNTki0N0Q2v9jTIP7BoCZeQ9ABVEkfQleF/QLW8Msqq2h1Vqo1UXfOKhRqgmnj4WzUXDdEs1ALN&#10;sfrQJvv/YKtXq3ODOM3xeIKRJC3MqP+0vd7e9D/6z9sbtP3Q38Ky/bi97r/03/tv/W3/FYEzdK7T&#10;NgOAQp4bX3u1lhf6TFVvLZKqaIhcslDB5UYDauwjogchfmM15F90LxUFH3LlVGjjujYtqgXXL3yg&#10;B4dWoXWY2+YwN7Z2qIKP8XGSjuMUowrO0skoSdOQjGQex0drY91zplrkjRxbZwhfNq5QUoJElNnl&#10;IKsz6zzLXwE+WKo5FyIoRUjU5XiSjtJAyirBqT/0btYsF4UwaEW81sKzZ/HAzagrSQNYwwid7W1H&#10;uNjZkFxIjwfVAZ29tRPTu8lwMjuZnSSDZDSeDZJhWQ6ezYtkMJ7Hx2n5pCyKMn7vqcVJ1nBKmfTs&#10;7oQdJ38nnP0V20nyIO1DG6KH6KFfQPbuHUiHQfvZ7lSyUHRzbu4EAFoOzvt75y/L/T3Y9/8O058A&#10;AAD//wMAUEsDBBQABgAIAAAAIQBl7rRx3AAAAAoBAAAPAAAAZHJzL2Rvd25yZXYueG1sTE9BTsMw&#10;ELwj8QdrkbhRO1Va2jROhZBAHFAkCtzdeEkC8TrEbpL+nuUEt5md0exMvp9dJ0YcQutJQ7JQIJAq&#10;b1uqNby9PtxsQIRoyJrOE2o4Y4B9cXmRm8z6iV5wPMRacAiFzGhoYuwzKUPVoDNh4Xsk1j784Exk&#10;OtTSDmbicNfJpVJr6UxL/KExPd43WH0dTk7DN92e31M5bj7LMq4fn55rwnLS+vpqvtuBiDjHPzP8&#10;1ufqUHCnoz+RDaJjnq62bGWQ8AQ2pEvF4MgHtUpAFrn8P6H4AQAA//8DAFBLAQItABQABgAIAAAA&#10;IQC2gziS/gAAAOEBAAATAAAAAAAAAAAAAAAAAAAAAABbQ29udGVudF9UeXBlc10ueG1sUEsBAi0A&#10;FAAGAAgAAAAhADj9If/WAAAAlAEAAAsAAAAAAAAAAAAAAAAALwEAAF9yZWxzLy5yZWxzUEsBAi0A&#10;FAAGAAgAAAAhAOdjtqZZAgAAZQQAAA4AAAAAAAAAAAAAAAAALgIAAGRycy9lMm9Eb2MueG1sUEsB&#10;Ai0AFAAGAAgAAAAhAGXutHHcAAAACgEAAA8AAAAAAAAAAAAAAAAAswQAAGRycy9kb3ducmV2Lnht&#10;bFBLBQYAAAAABAAEAPMAAAC8BQAAAAA=&#10;"/>
            </w:pict>
          </mc:Fallback>
        </mc:AlternateContent>
      </w:r>
    </w:p>
    <w:p w:rsidR="00EF1976" w:rsidRPr="009508F9" w:rsidRDefault="00EF1976" w:rsidP="00EF1976">
      <w:pPr>
        <w:pStyle w:val="4"/>
        <w:rPr>
          <w:sz w:val="40"/>
          <w:szCs w:val="40"/>
        </w:rPr>
      </w:pPr>
    </w:p>
    <w:p w:rsidR="00EF1976" w:rsidRPr="009508F9" w:rsidRDefault="00D336B3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3C87DF" wp14:editId="17356270">
                <wp:simplePos x="0" y="0"/>
                <wp:positionH relativeFrom="column">
                  <wp:posOffset>2396490</wp:posOffset>
                </wp:positionH>
                <wp:positionV relativeFrom="paragraph">
                  <wp:posOffset>92710</wp:posOffset>
                </wp:positionV>
                <wp:extent cx="1039495" cy="285750"/>
                <wp:effectExtent l="0" t="0" r="27305" b="19050"/>
                <wp:wrapNone/>
                <wp:docPr id="68" name="Скругленный прямоугольник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39495" cy="285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ll boo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3C87DF" id="Скругленный прямоугольник 68" o:spid="_x0000_s1027" style="position:absolute;left:0;text-align:left;margin-left:188.7pt;margin-top:7.3pt;width:81.8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oLbcgIAAJwEAAAOAAAAZHJzL2Uyb0RvYy54bWysVMFuEzEQvSPxD5bvdLMhSZtVNlXVEoRU&#10;oKLwAY7tzRq8trGdbMIJiSNIfAPfgJCgpeUXnD9i1puUFDgh9mDNeDzPM+95dnS4rCRacOuEVjlO&#10;9zoYcUU1E2qW4xfPJ/cOMHKeKEakVjzHK+7w4fjunVFtMt7VpZaMWwQgymW1yXHpvcmSxNGSV8Tt&#10;acMVBAttK+LBtbOEWVIDeiWTbqczSGptmbGacudg96QN4nHELwpO/dOicNwjmWOozcfVxnXarMl4&#10;RLKZJaYUdFMG+YcqKiIUXHoDdUI8QXMr/oCqBLXa6cLvUV0luigE5bEH6Cbt/NbNeUkMj70AOc7c&#10;0OT+Hyx9sjizSLAcD0ApRSrQKHwKF+u363fhc7gMX8JVuFq/D99Q+AGbH8P3cB1D1+Fy/QGCX8MF&#10;glwgsjYuA7xzc2YbKpw51fSVQ0ofl0TN+JG1ui45YVB+2pxPbiU0joNUNK0fawZlkLnXkdNlYasG&#10;ENhCyyjd6kY6vvSIwmbauT/sDfsYUYh1D/r7/ahtQrJttrHOP+S6Qo2RY6vnij2D9xGvIItT56N+&#10;bEMCYS8xKioJr2FBJEoHg8F+LJpkm8OAvcWM7Wop2ERIGR07mx5LiyA1x5P4bZLd7jGpUJ3jYb/b&#10;j1XcirldiE78/gYR+4ivuKH2gWLR9kTI1oYqpdpw3dDbyuSX02VUPQrRUD/VbAXkW92OCIw0GKW2&#10;bzCqYTxy7F7PieUYyUcKBBymvV4zT9Hp9fe74NjdyHQ3QhQFqBx7jFrz2LczODdWzEq4KY0EKH0E&#10;ohfCb19HW9WmfBgBsG7N2K4fT/36qYx/AgAA//8DAFBLAwQUAAYACAAAACEAN6PyyNwAAAAJAQAA&#10;DwAAAGRycy9kb3ducmV2LnhtbEyPwU6EMBCG7ya+QzMm3twWZVkXKRtjolcjevBY6AhEOmVpYdGn&#10;dzzpbSb/l3++KQ6rG8SCU+g9aUg2CgRS421PrYa318erWxAhGrJm8IQavjDAoTw/K0xu/YlecKli&#10;K7iEQm40dDGOuZSh6dCZsPEjEmcffnIm8jq10k7mxOVukNdKZdKZnvhCZ0Z86LD5rGanobFqVtP7&#10;8ryvt7H6XuYjyaej1pcX6/0diIhr/IPhV5/VoWSn2s9kgxg03Ox2KaMcpBkIBrZpkoCoedhnIMtC&#10;/v+g/AEAAP//AwBQSwECLQAUAAYACAAAACEAtoM4kv4AAADhAQAAEwAAAAAAAAAAAAAAAAAAAAAA&#10;W0NvbnRlbnRfVHlwZXNdLnhtbFBLAQItABQABgAIAAAAIQA4/SH/1gAAAJQBAAALAAAAAAAAAAAA&#10;AAAAAC8BAABfcmVscy8ucmVsc1BLAQItABQABgAIAAAAIQCW5oLbcgIAAJwEAAAOAAAAAAAAAAAA&#10;AAAAAC4CAABkcnMvZTJvRG9jLnhtbFBLAQItABQABgAIAAAAIQA3o/LI3AAAAAkBAAAPAAAAAAAA&#10;AAAAAAAAAMwEAABkcnMvZG93bnJldi54bWxQSwUGAAAAAAQABADzAAAA1QUAAAAA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ll books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21E515" wp14:editId="055E4740">
                <wp:simplePos x="0" y="0"/>
                <wp:positionH relativeFrom="column">
                  <wp:posOffset>4653915</wp:posOffset>
                </wp:positionH>
                <wp:positionV relativeFrom="paragraph">
                  <wp:posOffset>112395</wp:posOffset>
                </wp:positionV>
                <wp:extent cx="1266190" cy="304800"/>
                <wp:effectExtent l="0" t="0" r="10160" b="19050"/>
                <wp:wrapNone/>
                <wp:docPr id="64" name="Скругленный прямоугольник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19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21E515" id="Скругленный прямоугольник 64" o:spid="_x0000_s1028" style="position:absolute;left:0;text-align:left;margin-left:366.45pt;margin-top:8.85pt;width:99.7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sd/cgIAAJwEAAAOAAAAZHJzL2Uyb0RvYy54bWysVMFu1DAQvSPxD5bvNMmyTduo2apqKUIq&#10;UFH4AK/tbAyObWzvZssJiSNIfAPfgJCgpeUXvH/ExNldtsAJkYM14/E8z7znyf7BvJFoxq0TWpU4&#10;20ox4opqJtSkxC+en9zbxch5ohiRWvESX3CHD0Z37+y3puADXWvJuEUAolzRmhLX3psiSRyteUPc&#10;ljZcQbDStiEeXDtJmCUtoDcyGaRpnrTaMmM15c7B7nEfxKOIX1Wc+qdV5bhHssRQm4+rjeu4W5PR&#10;Pikmlpha0GUZ5B+qaIhQcOka6ph4gqZW/AHVCGq105XforpJdFUJymMP0E2W/tbNeU0Mj70AOc6s&#10;aXL/D5Y+mZ1ZJFiJ8yFGijSgUfgULhdvF+/C53AVvoTrcL14H76h8AM2P4bv4SaGbsLV4gMEv4ZL&#10;BLlAZGtcAXjn5sx2VDhzqukrh5Q+qoma8ENrdVtzwqD8rDuf3EroHAepaNw+1gzKIFOvI6fzyjYd&#10;ILCF5lG6i7V0fO4Rhc1skOfZHihMIXY/He6mUduEFKtsY51/yHWDOqPEVk8VewbvI15BZqfOR/3Y&#10;kgTCXmJUNRJew4xIlOV5vhOLJsXyMGCvMGO7Wgp2IqSMjp2Mj6RFkFrik/gtk93mMalQW+K97cF2&#10;rOJWzG1CpPH7G0TsI77ijtoHikXbEyF7G6qUasl1R28vk5+P51H1QYfZUT/W7ALIt7ofERhpMGpt&#10;32DUwniU2L2eEssxko8UCLiXDYfdPEVnuL0zAMduRsabEaIoQJXYY9SbR76fwamxYlLDTVkkQOlD&#10;EL0SfvU6+qqW5cMIgHVrxjb9eOrXT2X0EwAA//8DAFBLAwQUAAYACAAAACEAdwFbjt0AAAAJAQAA&#10;DwAAAGRycy9kb3ducmV2LnhtbEyPQU+EMBCF7yb+h2ZMvLmtkF2EpWyMiV6NrAePhY5Alk7ZtrDo&#10;r7ee9Dh5X977pjysZmQLOj9YknC/EcCQWqsH6iS8H5/vHoD5oEir0RJK+EIPh+r6qlSFthd6w6UO&#10;HYsl5AsloQ9hKjj3bY9G+Y2dkGL2aZ1RIZ6u49qpSyw3I0+E2HGjBooLvZrwqcf2VM9GQqvFLNzH&#10;8po321B/L/OZ+MtZytub9XEPLOAa/mD41Y/qUEWnxs6kPRslZGmSRzQGWQYsAnmapMAaCbttBrwq&#10;+f8Pqh8AAAD//wMAUEsBAi0AFAAGAAgAAAAhALaDOJL+AAAA4QEAABMAAAAAAAAAAAAAAAAAAAAA&#10;AFtDb250ZW50X1R5cGVzXS54bWxQSwECLQAUAAYACAAAACEAOP0h/9YAAACUAQAACwAAAAAAAAAA&#10;AAAAAAAvAQAAX3JlbHMvLnJlbHNQSwECLQAUAAYACAAAACEAY0bHf3ICAACcBAAADgAAAAAAAAAA&#10;AAAAAAAuAgAAZHJzL2Uyb0RvYy54bWxQSwECLQAUAAYACAAAACEAdwFbjt0AAAAJAQAADwAAAAAA&#10;AAAAAAAAAADMBAAAZHJzL2Rvd25yZXYueG1sUEsFBgAAAAAEAAQA8wAAANYFAAAAAA=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min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3696E" wp14:editId="78D08F2D">
                <wp:simplePos x="0" y="0"/>
                <wp:positionH relativeFrom="column">
                  <wp:posOffset>3558540</wp:posOffset>
                </wp:positionH>
                <wp:positionV relativeFrom="paragraph">
                  <wp:posOffset>86360</wp:posOffset>
                </wp:positionV>
                <wp:extent cx="951865" cy="278765"/>
                <wp:effectExtent l="9525" t="12065" r="10160" b="13970"/>
                <wp:wrapNone/>
                <wp:docPr id="67" name="Скругленный прямоугольник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1865" cy="2787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63696E" id="Скругленный прямоугольник 67" o:spid="_x0000_s1029" style="position:absolute;left:0;text-align:left;margin-left:280.2pt;margin-top:6.8pt;width:74.95pt;height:21.9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BnEcQIAAJsEAAAOAAAAZHJzL2Uyb0RvYy54bWysVMFuEzEQvSPxD5bvdLOhSdqom6pqKUIq&#10;UFH4AMf2Zg1e29hONu0JiSNIfAPfgJCgpeUXnD9i7N22KXBC7MGa8XieZ97z7M7uspZowa0TWhU4&#10;3+hhxBXVTKhZgV+9PHywhZHzRDEiteIFPuUO707u39tpzJj3daUl4xYBiHLjxhS48t6Ms8zRitfE&#10;bWjDFQRLbWviwbWzjFnSAHots36vN8wabZmxmnLnYPegDeJJwi9LTv3zsnTcI1lgqM2n1aZ1Gtds&#10;skPGM0tMJWhXBvmHKmoiFFx6A3VAPEFzK/6AqgW12unSb1BdZ7osBeWpB+gm7/3WzUlFDE+9ADnO&#10;3NDk/h8sfbY4tkiwAg9HGClSg0bhczhfvVu9D1/CRfgaLsPl6kP4jsJP2PwUfoSrFLoKF6uPEPwW&#10;zhHkApGNcWPAOzHHNlLhzJGmbxxSer8iasb3rNVNxQmD8vN4PruTEB0HqWjaPNUMyiBzrxOny9LW&#10;ERDYQssk3emNdHzpEYXN7UG+NRxgRCHUH22NwI43kPF1srHOP+a6RtEosNVzxV7A80g3kMWR80k+&#10;1nFA2GuMylrCY1gQifLhsO0RELvDYF1jpm61FOxQSJkcO5vuS4sgtcCH6evKcevHpEJNLL0/SFXc&#10;ibl1iF76/gaR+kiPODL7SLFkeyJka0OVUnVUR3ZblfxyukyiP4yYkfmpZqfAvdXthMBEg1Fpe4ZR&#10;A9NRYPd2TizHSD5RoN92vrkZxyk5m4NRHxy7HpmuR4iiAFVgj1Fr7vt2BOfGilkFN+WJAKX3QPNS&#10;+CjdbVWdAxOQFO2mNY7Yup9O3f5TJr8AAAD//wMAUEsDBBQABgAIAAAAIQC2wsXZ3AAAAAkBAAAP&#10;AAAAZHJzL2Rvd25yZXYueG1sTI/BTsMwEETvSPyDtUjcqF1KUhriVAgJrojAgaMTb5OIeJ3GThr4&#10;epYTPa7eaOZtvl9cL2YcQ+dJw3qlQCDV3nbUaPh4f765BxGiIWt6T6jhGwPsi8uL3GTWn+gN5zI2&#10;gksoZEZDG+OQSRnqFp0JKz8gMTv40ZnI59hIO5oTl7te3iqVSmc64oXWDPjUYv1VTk5DbdWkxs/5&#10;dVclsfyZpyPJl6PW11fL4wOIiEv8D8OfPqtDwU6Vn8gG0WtIUnXHUQabFAQHtmu1AVEx2SYgi1ye&#10;f1D8AgAA//8DAFBLAQItABQABgAIAAAAIQC2gziS/gAAAOEBAAATAAAAAAAAAAAAAAAAAAAAAABb&#10;Q29udGVudF9UeXBlc10ueG1sUEsBAi0AFAAGAAgAAAAhADj9If/WAAAAlAEAAAsAAAAAAAAAAAAA&#10;AAAALwEAAF9yZWxzLy5yZWxzUEsBAi0AFAAGAAgAAAAhALh8GcRxAgAAmwQAAA4AAAAAAAAAAAAA&#10;AAAALgIAAGRycy9lMm9Eb2MueG1sUEsBAi0AFAAGAAgAAAAhALbCxdncAAAACQEAAA8AAAAAAAAA&#10;AAAAAAAAywQAAGRycy9kb3ducmV2LnhtbFBLBQYAAAAABAAEAPMAAADUBQAAAAA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bout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11B8F7" wp14:editId="66F1D33D">
                <wp:simplePos x="0" y="0"/>
                <wp:positionH relativeFrom="column">
                  <wp:posOffset>226695</wp:posOffset>
                </wp:positionH>
                <wp:positionV relativeFrom="paragraph">
                  <wp:posOffset>97790</wp:posOffset>
                </wp:positionV>
                <wp:extent cx="951865" cy="278765"/>
                <wp:effectExtent l="11430" t="13970" r="8255" b="12065"/>
                <wp:wrapNone/>
                <wp:docPr id="66" name="Скругленный прямоугольник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1865" cy="2787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om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11B8F7" id="Скругленный прямоугольник 66" o:spid="_x0000_s1030" style="position:absolute;left:0;text-align:left;margin-left:17.85pt;margin-top:7.7pt;width:74.95pt;height:21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JLicAIAAJsEAAAOAAAAZHJzL2Uyb0RvYy54bWysVMFuEzEQvSPxD5bvdLNRsmmjbqqqpQip&#10;QEXhAxzbmzV4bWM72ZQTEkeQ+Aa+ASFBS8svOH/E2Nm2KXBC7MGa8XieZ97z7O7espFowa0TWpU4&#10;3+phxBXVTKhZiV++OHqwjZHzRDEiteIlPuMO703u39ttzZj3da0l4xYBiHLj1pS49t6Ms8zRmjfE&#10;bWnDFQQrbRviwbWzjFnSAnojs36vV2SttsxYTblzsHu4DuJJwq8qTv2zqnLcI1liqM2n1aZ1Gtds&#10;skvGM0tMLWhXBvmHKhoiFFx6A3VIPEFzK/6AagS12unKb1HdZLqqBOWpB+gm7/3WzWlNDE+9ADnO&#10;3NDk/h8sfbo4sUiwEhcFRoo0oFH4HM5X71bvw5dwEb6Gy3C5+hC+o/ATNj+FH+Eqha7CxeojBL+F&#10;cwS5QGRr3BjwTs2JjVQ4c6zpa4eUPqiJmvF9a3Vbc8Kg/Dyez+4kRMdBKpq2TzSDMsjc68TpsrJN&#10;BAS20DJJd3YjHV96RGFzZ5hvF0OMKIT6o+0R2PEGMr5ONtb5R1w3KBoltnqu2HN4HukGsjh2PsnH&#10;Og4Ie4VR1Uh4DAsiUV4UxahD7A4D9jVm6lZLwY6ElMmxs+mBtAhSS3yUvi7ZbR6TCrWx9P4wVXEn&#10;5jYheun7G0TqIz3iyOxDxZLtiZBrG6qUqqM6srtWyS+nyyT6IGJG5qeanQH3Vq8nBCYajFrbtxi1&#10;MB0ldm/mxHKM5GMF+u3kg0Ecp+QMhqM+OHYzMt2MEEUBqsQeo7V54NcjODdWzGq4KU8EKL0PmlfC&#10;R+luq+ocmICkaDetccQ2/XTq9p8y+QUAAP//AwBQSwMEFAAGAAgAAAAhALyDAFLcAAAACAEAAA8A&#10;AABkcnMvZG93bnJldi54bWxMj8FOwzAQRO9I/QdrkXqjNi0ubYhTIaRyRQQOHJ14SSLidWo7aeDr&#10;cU9wnJ3RzNv8MNueTehD50jB7UoAQ6qd6ahR8P52vNkBC1GT0b0jVPCNAQ7F4irXmXFnesWpjA1L&#10;JRQyraCNccg4D3WLVoeVG5CS9+m81TFJ33Dj9TmV256vhdhyqztKC60e8KnF+qscrYLaiFH4j+ll&#10;X8lY/kzjifjzSanl9fz4ACziHP/CcMFP6FAkpsqNZALrFWzkfUqmu7wDdvF3cgusUiD3G+BFzv8/&#10;UPwCAAD//wMAUEsBAi0AFAAGAAgAAAAhALaDOJL+AAAA4QEAABMAAAAAAAAAAAAAAAAAAAAAAFtD&#10;b250ZW50X1R5cGVzXS54bWxQSwECLQAUAAYACAAAACEAOP0h/9YAAACUAQAACwAAAAAAAAAAAAAA&#10;AAAvAQAAX3JlbHMvLnJlbHNQSwECLQAUAAYACAAAACEA+iiS4nACAACbBAAADgAAAAAAAAAAAAAA&#10;AAAuAgAAZHJzL2Uyb0RvYy54bWxQSwECLQAUAAYACAAAACEAvIMAUtwAAAAIAQAADwAAAAAAAAAA&#10;AAAAAADKBAAAZHJzL2Rvd25yZXYueG1sUEsFBgAAAAAEAAQA8wAAANMFAAAAAA=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ome 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41C092" wp14:editId="03859315">
                <wp:simplePos x="0" y="0"/>
                <wp:positionH relativeFrom="column">
                  <wp:posOffset>1243330</wp:posOffset>
                </wp:positionH>
                <wp:positionV relativeFrom="paragraph">
                  <wp:posOffset>97790</wp:posOffset>
                </wp:positionV>
                <wp:extent cx="951865" cy="278765"/>
                <wp:effectExtent l="8890" t="13970" r="10795" b="12065"/>
                <wp:wrapNone/>
                <wp:docPr id="65" name="Скругленный прямоугольник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1865" cy="2787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41C092" id="Скругленный прямоугольник 65" o:spid="_x0000_s1031" style="position:absolute;left:0;text-align:left;margin-left:97.9pt;margin-top:7.7pt;width:74.95pt;height:21.9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GGDbQIAAJsEAAAOAAAAZHJzL2Uyb0RvYy54bWysVM1uEzEQviPxDpbvdLNRftpVN1WVUoRU&#10;oKLwAI7tzRq8trGdbMKpEkeQeAaeASFBS8srOG/ErDcNCXBC7MGa8Xg+f/ONZw+PFpVEc26d0CrH&#10;6V4HI66oZkJNc/zyxemDfYycJ4oRqRXP8ZI7fDS6f++wNhnv6lJLxi0CEOWy2uS49N5kSeJoySvi&#10;9rThCoKFthXx4NppwiypAb2SSbfTGSS1tsxYTblzsHvSBvEo4hcFp/5ZUTjukcwxcPNxtXGdNGsy&#10;OiTZ1BJTCrqmQf6BRUWEgks3UCfEEzSz4g+oSlCrnS78HtVVootCUB5rgGrSzm/VXJTE8FgLiOPM&#10;Rib3/2Dp0/m5RYLleNDHSJEKehQ+havV5epd+Byuw5dwE25W78M3FH7A5sfwPdzG0G24Xn2A4Ndw&#10;hSAXhKyNywDvwpzbRgpnzjR97ZDS45KoKT+2VtclJwzop835ZCehcRykokn9RDOgQWZeR00Xha0a&#10;QFALLWLrlpvW8YVHFDYP+ul+UwGFUHe4P2wZJSS7SzbW+UdcV6gxcmz1TLHn8DziDWR+5nxsH1tr&#10;QNgrjIpKwmOYE4nSwWAwjJxJtj4M2HeYsVotBTsVUkbHTidjaRGk5vg0futkt31MKlQ31Lv9yGIn&#10;5rYhOvH7G0SsIz7iRtmHikXbEyFbG1hKtZa6Ubftkl9MFrHpm75NNFuC9la3EwITDUap7VuMapiO&#10;HLs3M2I5RvKxgv4dpL1eM07R6fWHXXDsdmSyHSGKAlSOPUatOfbtCM6MFdMSbkqjAEofQ88L4e8e&#10;R8tqTR8mAKydEdv246lf/5TRTwAAAP//AwBQSwMEFAAGAAgAAAAhAIGegUvcAAAACQEAAA8AAABk&#10;cnMvZG93bnJldi54bWxMj0FPhDAQhe8m/odmTLy5re6igpSNMdGrET14LHQEIp2ybWHRX+940tt7&#10;eS9vvin3qxvFgiEOnjRcbhQIpNbbgToNb6+PF7cgYjJkzegJNXxhhH11elKawvojveBSp07wCMXC&#10;aOhTmgopY9ujM3HjJyTOPnxwJrENnbTBHHncjfJKqWvpzEB8oTcTPvTYftaz09BaNavwvjznTZbq&#10;72U+kHw6aH1+tt7fgUi4pr8y/OIzOlTM1PiZbBQj+zxj9MQi24HgwnaX3YBoNGT5FmRVyv8fVD8A&#10;AAD//wMAUEsBAi0AFAAGAAgAAAAhALaDOJL+AAAA4QEAABMAAAAAAAAAAAAAAAAAAAAAAFtDb250&#10;ZW50X1R5cGVzXS54bWxQSwECLQAUAAYACAAAACEAOP0h/9YAAACUAQAACwAAAAAAAAAAAAAAAAAv&#10;AQAAX3JlbHMvLnJlbHNQSwECLQAUAAYACAAAACEAOLhhg20CAACbBAAADgAAAAAAAAAAAAAAAAAu&#10;AgAAZHJzL2Uyb0RvYy54bWxQSwECLQAUAAYACAAAACEAgZ6BS9wAAAAJAQAADwAAAAAAAAAAAAAA&#10;AADHBAAAZHJzL2Rvd25yZXYueG1sUEsFBgAAAAAEAAQA8wAAANAFAAAAAA=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arch</w:t>
                      </w:r>
                    </w:p>
                  </w:txbxContent>
                </v:textbox>
              </v:roundrect>
            </w:pict>
          </mc:Fallback>
        </mc:AlternateContent>
      </w:r>
    </w:p>
    <w:p w:rsidR="00EF1976" w:rsidRPr="009508F9" w:rsidRDefault="00D336B3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711169" wp14:editId="1EB5B31A">
                <wp:simplePos x="0" y="0"/>
                <wp:positionH relativeFrom="column">
                  <wp:posOffset>2882265</wp:posOffset>
                </wp:positionH>
                <wp:positionV relativeFrom="paragraph">
                  <wp:posOffset>182880</wp:posOffset>
                </wp:positionV>
                <wp:extent cx="0" cy="336550"/>
                <wp:effectExtent l="9525" t="5715" r="9525" b="10160"/>
                <wp:wrapNone/>
                <wp:docPr id="63" name="Прямая со стрелкой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6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48B2D" id="Прямая со стрелкой 63" o:spid="_x0000_s1026" type="#_x0000_t32" style="position:absolute;left:0;text-align:left;margin-left:226.95pt;margin-top:14.4pt;width:0;height:2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l3vTQIAAFUEAAAOAAAAZHJzL2Uyb0RvYy54bWysVEtu2zAQ3RfoHQjubVn+1REiB4Vkd5O2&#10;AZIegCYpi6hEEiRt2SgKpLlAjtArdNNFP8gZ5Bt1SH+QtJuiqBf0kJx582bmUecXm7pCa26sUDLF&#10;cbeHEZdUMSGXKX53M+9MMLKOSEYqJXmKt9zii+nzZ+eNTnhflapi3CAAkTZpdIpL53QSRZaWvCa2&#10;qzSXcFkoUxMHW7OMmCENoNdV1O/1xlGjDNNGUW4tnOb7SzwN+EXBqXtbFJY7VKUYuLmwmrAu/BpN&#10;z0myNESXgh5okH9gURMhIekJKieOoJURf0DVghplVeG6VNWRKgpBeagBqol7v1VzXRLNQy3QHKtP&#10;bbL/D5a+WV8ZJFiKxwOMJKlhRu3n3e3uvv3Zftndo92n9gGW3d3utv3a/mi/tw/tNwTO0LlG2wQA&#10;MnllfO10I6/1paLvLZIqK4lc8lDBzVYDauwjoichfmM15F80rxUDH7JyKrRxU5jaQ0KD0CZMa3ua&#10;Ft84RPeHFE4Hg/FoFAYZkeQYp411r7iqkTdSbJ0hYlm6TEkJklAmDlnI+tI6z4okxwCfVKq5qKqg&#10;jEqiJsVno/4oBFhVCeYvvZs1y0VWGbQmXlvhF0qEm8duRq0kC2AlJ2x2sB0R1d6G5JX0eFAX0DlY&#10;e/F8OOudzSazybAz7I9nnWEvzzsv59mwM57HL0b5IM+yPP7oqcXDpBSMcenZHYUcD/9OKIcntZfg&#10;ScqnNkRP0UO/gOzxP5AOg/Wz3Ktiodj2yhwHDtoNzod35h/H4z3Yj78G018AAAD//wMAUEsDBBQA&#10;BgAIAAAAIQBRLtC93QAAAAkBAAAPAAAAZHJzL2Rvd25yZXYueG1sTI/BToNAEIbvJr7DZky8mHYB&#10;raHI0DQmHjzaNvG6hSmg7Cxhl4J9esd40OPMfPnn+/PNbDt1psG3jhHiZQSKuHRVyzXCYf+ySEH5&#10;YLgynWNC+CIPm+L6KjdZ5SZ+o/Mu1EpC2GcGoQmhz7T2ZUPW+KXrieV2coM1Qcah1tVgJgm3nU6i&#10;6FFb07J8aExPzw2Vn7vRIpAfV3G0Xdv68HqZ7t6Ty8fU7xFvb+btE6hAc/iD4Udf1KEQp6MbufKq&#10;Q3hY3a8FRUhSqSDA7+KIkMYp6CLX/xsU3wAAAP//AwBQSwECLQAUAAYACAAAACEAtoM4kv4AAADh&#10;AQAAEwAAAAAAAAAAAAAAAAAAAAAAW0NvbnRlbnRfVHlwZXNdLnhtbFBLAQItABQABgAIAAAAIQA4&#10;/SH/1gAAAJQBAAALAAAAAAAAAAAAAAAAAC8BAABfcmVscy8ucmVsc1BLAQItABQABgAIAAAAIQBM&#10;Tl3vTQIAAFUEAAAOAAAAAAAAAAAAAAAAAC4CAABkcnMvZTJvRG9jLnhtbFBLAQItABQABgAIAAAA&#10;IQBRLtC93QAAAAkBAAAPAAAAAAAAAAAAAAAAAKcEAABkcnMvZG93bnJldi54bWxQSwUGAAAAAAQA&#10;BADzAAAAsQUAAAAA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B53F21" wp14:editId="7D439B7E">
                <wp:simplePos x="0" y="0"/>
                <wp:positionH relativeFrom="column">
                  <wp:posOffset>3539490</wp:posOffset>
                </wp:positionH>
                <wp:positionV relativeFrom="paragraph">
                  <wp:posOffset>262890</wp:posOffset>
                </wp:positionV>
                <wp:extent cx="1054100" cy="819150"/>
                <wp:effectExtent l="0" t="0" r="12700" b="19050"/>
                <wp:wrapNone/>
                <wp:docPr id="61" name="Прямоугольник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41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formation about web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B53F21" id="Прямоугольник 61" o:spid="_x0000_s1032" style="position:absolute;left:0;text-align:left;margin-left:278.7pt;margin-top:20.7pt;width:83pt;height:6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0yxTwIAAGEEAAAOAAAAZHJzL2Uyb0RvYy54bWysVM2O0zAQviPxDpbvNEnVLtuo6WrVpQhp&#10;gZUWHsBxnMbCsc3YbbqckLiuxCPwEFwQP/sM6RsxcdrSBU6IHCyPZ+bzzPeNMz3b1IqsBThpdEaT&#10;QUyJ0NwUUi8z+vrV4tEpJc4zXTBltMjojXD0bPbwwbSxqRiayqhCAEEQ7dLGZrTy3qZR5HglauYG&#10;xgqNztJAzTyasIwKYA2i1yoaxvFJ1BgoLBgunMPTi95JZwG/LAX3L8vSCU9URrE2H1YIa96t0WzK&#10;0iUwW0m+K4P9QxU1kxovPUBdMM/ICuQfULXkYJwp/YCbOjJlKbkIPWA3SfxbN9cVsyL0guQ4e6DJ&#10;/T9Y/mJ9BUQWGT1JKNGsRo3aT9v324/t9/Zu+6H93N6137a37Y/2S/uVYBAy1liXYuK1vYKuZ2cv&#10;DX/jiDbziumlOAcwTSVYgXWG+OheQmc4TCV589wUeB9beRPI25RQd4BIC9kEjW4OGomNJxwPk3g8&#10;SmKUkqPvNJkk4yBixNJ9tgXnnwpTk26TUcAZCOhsfek8Vo+h+5BQvVGyWEilggHLfK6ArBnOyyJ8&#10;XcOY4o7DlCZNRifj4Tgg3/O5Y4g4fH+DqKXHwVeyxi4OQSztaHuiizCWnknV7/F+pbGMPXW9BH6T&#10;b3rp9qLkprhBYsH0c47vEjeVgXeUNDjjGXVvVwwEJeqZRnEmyWjUPYpgjMaPh2jAsSc/9jDNESqj&#10;npJ+O/f9Q1pZkMsKb0oCG9qco6ClDFx3FfdV7crHOQ587t5c91CO7RD1688w+wkAAP//AwBQSwME&#10;FAAGAAgAAAAhABz3LjHfAAAACgEAAA8AAABkcnMvZG93bnJldi54bWxMj8FOwzAMhu9IvENkJG4s&#10;XdfRrTSdEGhIHLfuws1tQltonKpJt8LTY05wsi1/+v053822F2cz+s6RguUiAmGodrqjRsGp3N9t&#10;QPiApLF3ZBR8GQ+74voqx0y7Cx3M+RgawSHkM1TQhjBkUvq6NRb9wg2GePfuRouBx7GResQLh9te&#10;xlF0Ly12xBdaHMxTa+rP42QVVF18wu9D+RLZ7X4VXufyY3p7Vur2Zn58ABHMHP5g+NVndSjYqXIT&#10;aS96Bet1mjCqIFlyZSCNV9xUTKZRArLI5f8Xih8AAAD//wMAUEsBAi0AFAAGAAgAAAAhALaDOJL+&#10;AAAA4QEAABMAAAAAAAAAAAAAAAAAAAAAAFtDb250ZW50X1R5cGVzXS54bWxQSwECLQAUAAYACAAA&#10;ACEAOP0h/9YAAACUAQAACwAAAAAAAAAAAAAAAAAvAQAAX3JlbHMvLnJlbHNQSwECLQAUAAYACAAA&#10;ACEAd4tMsU8CAABhBAAADgAAAAAAAAAAAAAAAAAuAgAAZHJzL2Uyb0RvYy54bWxQSwECLQAUAAYA&#10;CAAAACEAHPcuMd8AAAAKAQAADwAAAAAAAAAAAAAAAACpBAAAZHJzL2Rvd25yZXYueG1sUEsFBgAA&#10;AAAEAAQA8wAAALUFAAAAAA=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formation about web page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BB770C" wp14:editId="2BD2D5D0">
                <wp:simplePos x="0" y="0"/>
                <wp:positionH relativeFrom="column">
                  <wp:posOffset>4044315</wp:posOffset>
                </wp:positionH>
                <wp:positionV relativeFrom="paragraph">
                  <wp:posOffset>59055</wp:posOffset>
                </wp:positionV>
                <wp:extent cx="635" cy="192405"/>
                <wp:effectExtent l="9525" t="5715" r="8890" b="11430"/>
                <wp:wrapNone/>
                <wp:docPr id="62" name="Прямая со стрелкой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924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DCAA7" id="Прямая со стрелкой 62" o:spid="_x0000_s1026" type="#_x0000_t32" style="position:absolute;left:0;text-align:left;margin-left:318.45pt;margin-top:4.65pt;width:.05pt;height:15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hdgTwIAAFcEAAAOAAAAZHJzL2Uyb0RvYy54bWysVEtu2zAQ3RfoHQjuHUmO7MZC5KCQ7G7S&#10;NkDSA9AkZRGVSIJkLBtFgbYXyBF6hW666Ac5g3yjDukPknZTFPWCHpIzb97MPOr8Yt02aMWNFUrm&#10;ODmJMeKSKibkMsdvbuaDM4ysI5KRRkme4w23+GL69Ml5pzM+VLVqGDcIQKTNOp3j2jmdRZGlNW+J&#10;PVGaS7islGmJg61ZRsyQDtDbJhrG8TjqlGHaKMqthdNyd4mnAb+qOHWvq8pyh5ocAzcXVhPWhV+j&#10;6TnJloboWtA9DfIPLFoiJCQ9QpXEEXRrxB9QraBGWVW5E6raSFWVoDzUANUk8W/VXNdE81ALNMfq&#10;Y5vs/4Olr1ZXBgmW4/EQI0lamFH/efthe9f/7L9s79D2Y38Py/bT9kP/tf/Rf+/v+28InKFznbYZ&#10;ABTyyvja6Vpe60tF31okVVETueShgpuNBtTER0SPQvzGasi/6F4qBj7k1qnQxnVlWg8JDULrMK3N&#10;cVp87RCFw/HpCCMK58lkmMajAE+yQ6Q21r3gqkXeyLF1hohl7QolJYhCmSTkIatL6zwvkh0CfFqp&#10;5qJpgjYaibocT0bDUQiwqhHMX3o3a5aLojFoRby6wm/P4pGbUbeSBbCaEzbb246IZmdD8kZ6PKgM&#10;6OytnXzeTeLJ7Gx2lg7S4Xg2SOOyHDyfF+lgPE+ejcrTsijK5L2nlqRZLRjj0rM7SDlJ/04q+0e1&#10;E+FRzMc2RI/RQ7+A7OE/kA6j9dPc6WKh2ObKHEYO6g3O+5fmn8fDPdgPvwfTXwAAAP//AwBQSwME&#10;FAAGAAgAAAAhABMN3y3eAAAACAEAAA8AAABkcnMvZG93bnJldi54bWxMj8FOwzAQRO9I/IO1SFxQ&#10;67QRpgnZVBUSB460lbi68ZIE4nUUO03o12NO9Dia0cybYjvbTpxp8K1jhNUyAUFcOdNyjXA8vC42&#10;IHzQbHTnmBB+yMO2vL0pdG7cxO903odaxBL2uUZoQuhzKX3VkNV+6Xri6H26weoQ5VBLM+gplttO&#10;rpNESatbjguN7umloep7P1oE8uPjKtlltj6+XaaHj/Xla+oPiPd38+4ZRKA5/IfhDz+iQxmZTm5k&#10;40WHoFKVxShCloKIvkqf4rcTQpopkGUhrw+UvwAAAP//AwBQSwECLQAUAAYACAAAACEAtoM4kv4A&#10;AADhAQAAEwAAAAAAAAAAAAAAAAAAAAAAW0NvbnRlbnRfVHlwZXNdLnhtbFBLAQItABQABgAIAAAA&#10;IQA4/SH/1gAAAJQBAAALAAAAAAAAAAAAAAAAAC8BAABfcmVscy8ucmVsc1BLAQItABQABgAIAAAA&#10;IQBt1hdgTwIAAFcEAAAOAAAAAAAAAAAAAAAAAC4CAABkcnMvZTJvRG9jLnhtbFBLAQItABQABgAI&#10;AAAAIQATDd8t3gAAAAgBAAAPAAAAAAAAAAAAAAAAAKkEAABkcnMvZG93bnJldi54bWxQSwUGAAAA&#10;AAQABADzAAAAtAUAAAAA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6146DB" wp14:editId="78E82588">
                <wp:simplePos x="0" y="0"/>
                <wp:positionH relativeFrom="column">
                  <wp:posOffset>1664970</wp:posOffset>
                </wp:positionH>
                <wp:positionV relativeFrom="paragraph">
                  <wp:posOffset>52070</wp:posOffset>
                </wp:positionV>
                <wp:extent cx="0" cy="199390"/>
                <wp:effectExtent l="11430" t="8255" r="7620" b="11430"/>
                <wp:wrapNone/>
                <wp:docPr id="60" name="Прямая со стрелкой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93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99C53" id="Прямая со стрелкой 60" o:spid="_x0000_s1026" type="#_x0000_t32" style="position:absolute;left:0;text-align:left;margin-left:131.1pt;margin-top:4.1pt;width:0;height:15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Oh6TAIAAFUEAAAOAAAAZHJzL2Uyb0RvYy54bWysVM2O2jAQvlfqO1i5syEsUIgIqyqBXrYt&#10;0m4fwNgOsZrYlm0IqKq03RfYR+gr9NJDf7TPEN6oYwcQ216qqhzM2J755puZz5lcbasSbZg2XIok&#10;iC66AWKCSMrFKgne3c47owAZiwXFpRQsCXbMBFfT588mtYpZTxaypEwjABEmrlUSFNaqOAwNKViF&#10;zYVUTMBlLnWFLWz1KqQa14BelWGv2x2GtdRUaUmYMXCatZfB1OPnOSP2bZ4bZlGZBMDN+lX7denW&#10;cDrB8UpjVXByoIH/gUWFuYCkJ6gMW4zWmv8BVXGipZG5vSCyCmWec8J8DVBN1P2tmpsCK+ZrgeYY&#10;dWqT+X+w5M1moRGnSTCE9ghcwYyaz/u7/UPzs/myf0D7T80jLPv7/V3ztfnRfG8em28InKFztTIx&#10;AKRioV3tZCtu1LUk7w0SMi2wWDFfwe1OAWrkIsInIW5jFORf1q8lBR+8ttK3cZvrykFCg9DWT2t3&#10;mhbbWkTaQwKn0Xh8OfZ0Qhwf45Q29hWTFXJGEhirMV8VNpVCgCSkjnwWvLk21rHC8THAJRVyzsvS&#10;K6MUqE6C8aA38AFGlpy6S+dm9GqZlhptsNOW//kS4ebcTcu1oB6sYJjODrbFvGxtSF4Khwd1AZ2D&#10;1Yrnw7g7no1mo36n3xvOOv1ulnVeztN+ZziPXgyyyyxNs+ijoxb144JTyoRjdxRy1P87oRyeVCvB&#10;k5RPbQifovt+AdnjvyftB+tm2apiKeluoY8DB+1658M7c4/jfA/2+ddg+gsAAP//AwBQSwMEFAAG&#10;AAgAAAAhAItqXXfcAAAACAEAAA8AAABkcnMvZG93bnJldi54bWxMj0FLw0AQhe+C/2EZwYvYTVcM&#10;bcykFMGDR9uC120yJtHsbMhumthf74gHexoe7/Hme/lmdp060RBazwjLRQKKuPRVyzXCYf9yvwIV&#10;ouXKdp4J4ZsCbIrrq9xmlZ/4jU67WCsp4ZBZhCbGPtM6lA05Gxa+Jxbvww/ORpFDravBTlLuOm2S&#10;JNXOtiwfGtvTc0Pl1250CBTGx2WyXbv68Hqe7t7N+XPq94i3N/P2CVSkOf6H4Rdf0KEQpqMfuQqq&#10;QzCpMRJFWMkR/08fER7WKegi15cDih8AAAD//wMAUEsBAi0AFAAGAAgAAAAhALaDOJL+AAAA4QEA&#10;ABMAAAAAAAAAAAAAAAAAAAAAAFtDb250ZW50X1R5cGVzXS54bWxQSwECLQAUAAYACAAAACEAOP0h&#10;/9YAAACUAQAACwAAAAAAAAAAAAAAAAAvAQAAX3JlbHMvLnJlbHNQSwECLQAUAAYACAAAACEAqUjo&#10;ekwCAABVBAAADgAAAAAAAAAAAAAAAAAuAgAAZHJzL2Uyb0RvYy54bWxQSwECLQAUAAYACAAAACEA&#10;i2pdd9wAAAAIAQAADwAAAAAAAAAAAAAAAACmBAAAZHJzL2Rvd25yZXYueG1sUEsFBgAAAAAEAAQA&#10;8wAAAK8FAAAAAA==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F4DAC6" wp14:editId="5879CE3F">
                <wp:simplePos x="0" y="0"/>
                <wp:positionH relativeFrom="column">
                  <wp:posOffset>1278890</wp:posOffset>
                </wp:positionH>
                <wp:positionV relativeFrom="paragraph">
                  <wp:posOffset>243205</wp:posOffset>
                </wp:positionV>
                <wp:extent cx="869950" cy="513715"/>
                <wp:effectExtent l="6350" t="8890" r="9525" b="10795"/>
                <wp:wrapNone/>
                <wp:docPr id="59" name="Прямоугольник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513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arch boo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F4DAC6" id="Прямоугольник 59" o:spid="_x0000_s1033" style="position:absolute;left:0;text-align:left;margin-left:100.7pt;margin-top:19.15pt;width:68.5pt;height:40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WguUAIAAGAEAAAOAAAAZHJzL2Uyb0RvYy54bWysVM1uEzEQviPxDpbvZLOh2zarbKqqJQip&#10;QKXCA3i93qyF1zZjJ5tyQuKKxCPwEFwQP32GzRsxdtI0BU6IPVgez8w3M9/M7ORk1SqyFOCk0QVN&#10;B0NKhOamknpe0NevZo+OKXGe6Yopo0VBr4WjJ9OHDyadzcXINEZVAgiCaJd3tqCN9zZPEscb0TI3&#10;MFZoVNYGWuZRhHlSAesQvVXJaDg8TDoDlQXDhXP4er5R0mnEr2vB/cu6dsITVVDMzccT4lmGM5lO&#10;WD4HZhvJt2mwf8iiZVJj0B3UOfOMLED+AdVKDsaZ2g+4aRNT15KLWANWkw5/q+aqYVbEWpAcZ3c0&#10;uf8Hy18sL4HIqqDZmBLNWuxR/3n9fv2p/9HfrD/0X/qb/vv6Y/+z/9p/I2iEjHXW5eh4ZS8h1Ozs&#10;heFvHNHmrGF6Lk4BTNcIVmGeabBP7jkEwaErKbvnpsJ4bOFNJG9VQxsAkRayij263vVIrDzh+Hh8&#10;OB5n2EmOqix9fJRmMQLLb50tOP9UmJaES0EBRyCCs+WF8yEZlt+axOSNktVMKhUFmJdnCsiS4bjM&#10;4rdFd/tmSpOuoONslEXkezq3DzGM398gWulx7pVssaKdEcsDa090FafSM6k2d0xZ6S2NgblNB/yq&#10;XMXOHYUAgdXSVNfIK5jNmONa4qUx8I6SDke8oO7tgoGgRD3T2JtxenAQdiIKB9nRCAXY15T7GqY5&#10;QhXUU7K5nvnNHi0syHmDkdLIhjan2M9aRq7vstqmj2McW7BdubAn+3K0uvsxTH8BAAD//wMAUEsD&#10;BBQABgAIAAAAIQCFWXDu3gAAAAoBAAAPAAAAZHJzL2Rvd25yZXYueG1sTI/BTsMwDIbvSLxDZCRu&#10;LGmDUFeaTgg0JI5bd+GWNl7b0SRVk26Fp8ec2NH2p9/fX2wWO7AzTqH3TkGyEsDQNd70rlVwqLYP&#10;GbAQtTN68A4VfGOATXl7U+jc+Ivb4XkfW0YhLuRaQRfjmHMemg6tDis/oqPb0U9WRxqnlptJXyjc&#10;DjwV4olb3Tv60OkRXztsvvazVVD36UH/7Kp3YddbGT+W6jR/vil1f7e8PAOLuMR/GP70SR1Kcqr9&#10;7Exgg4JUJI+EKpCZBEaAlBktaiKTdQq8LPh1hfIXAAD//wMAUEsBAi0AFAAGAAgAAAAhALaDOJL+&#10;AAAA4QEAABMAAAAAAAAAAAAAAAAAAAAAAFtDb250ZW50X1R5cGVzXS54bWxQSwECLQAUAAYACAAA&#10;ACEAOP0h/9YAAACUAQAACwAAAAAAAAAAAAAAAAAvAQAAX3JlbHMvLnJlbHNQSwECLQAUAAYACAAA&#10;ACEArwFoLlACAABgBAAADgAAAAAAAAAAAAAAAAAuAgAAZHJzL2Uyb0RvYy54bWxQSwECLQAUAAYA&#10;CAAAACEAhVlw7t4AAAAKAQAADwAAAAAAAAAAAAAAAACqBAAAZHJzL2Rvd25yZXYueG1sUEsFBgAA&#10;AAAEAAQA8wAAALUFAAAAAA=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arch book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3EA2B84" wp14:editId="59943E9E">
                <wp:simplePos x="0" y="0"/>
                <wp:positionH relativeFrom="column">
                  <wp:posOffset>5358765</wp:posOffset>
                </wp:positionH>
                <wp:positionV relativeFrom="paragraph">
                  <wp:posOffset>74930</wp:posOffset>
                </wp:positionV>
                <wp:extent cx="0" cy="155575"/>
                <wp:effectExtent l="9525" t="12065" r="9525" b="13335"/>
                <wp:wrapNone/>
                <wp:docPr id="58" name="Прямая со стрелкой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5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E7168" id="Прямая со стрелкой 58" o:spid="_x0000_s1026" type="#_x0000_t32" style="position:absolute;left:0;text-align:left;margin-left:421.95pt;margin-top:5.9pt;width:0;height:12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KHaSwIAAFUEAAAOAAAAZHJzL2Uyb0RvYy54bWysVEtu2zAQ3RfoHQjtbVmuldiC5aCQ7G7S&#10;1kDSA9AkZRGVSIKkLRtFgTQXyBF6hW666Ac5g3yjDukP4nZTFPWCHpIzb97MPGp8takrtGbacCnS&#10;IOr2AsQEkZSLZRq8u511hgEyFguKKylYGmyZCa4mz5+NG5WwvixlRZlGACJM0qg0KK1VSRgaUrIa&#10;m65UTMBlIXWNLWz1MqQaN4BeV2G/17sIG6mp0pIwY+A0318GE49fFIzYt0VhmEVVGgA361ft14Vb&#10;w8kYJ0uNVcnJgQb+BxY15gKSnqBybDFaaf4HVM2JlkYWtktkHcqi4IT5GqCaqPdbNTclVszXAs0x&#10;6tQm8/9gyZv1XCNO0yCGSQlcw4zaz7u73UP7s/2ye0C7T+0jLLv73V37tf3Rfm8f228InKFzjTIJ&#10;AGRirl3tZCNu1LUk7w0SMiuxWDJfwe1WAWrkIsKzELcxCvIvmteSgg9eWenbuCl07SChQWjjp7U9&#10;TYttLCL7QwKnURzHl7EHx8kxTmljXzFZI2ekgbEa82VpMykESELqyGfB62tjHSucHANcUiFnvKq8&#10;MiqBmjQYxf3YBxhZceounZvRy0VWabTGTlv+d2Bx5qblSlAPVjJMpwfbYl7tbUheCYcHdQGdg7UX&#10;z4dRbzQdToeDzqB/Me0MenneeTnLBp2LWXQZ5y/yLMujj45aNEhKTikTjt1RyNHg74RyeFJ7CZ6k&#10;fGpDeI7u+wVkj/+etB+sm+VeFQtJt3N9HDho1zsf3pl7HE/3YD/9Gkx+AQAA//8DAFBLAwQUAAYA&#10;CAAAACEAlI61790AAAAJAQAADwAAAGRycy9kb3ducmV2LnhtbEyPwW7CMBBE75X6D9Yi9VIVJ6RF&#10;EOIgVKkHjgWkXk28TQLxOoodEvj6btVDOe7M0+xMth5tIy7Y+dqRgngagUAqnKmpVHDYf7wsQPig&#10;yejGESq4ood1/viQ6dS4gT7xsgul4BDyqVZQhdCmUvqiQqv91LVI7H27zurAZ1dK0+mBw20jZ1E0&#10;l1bXxB8q3eJ7hcV511sF6Pu3ONosbXnY3obnr9ntNLR7pZ4m42YFIuAY/mH4rc/VIedOR9eT8aJR&#10;sHhNloyyEfMEBv6Eo4JknoDMM3m/IP8BAAD//wMAUEsBAi0AFAAGAAgAAAAhALaDOJL+AAAA4QEA&#10;ABMAAAAAAAAAAAAAAAAAAAAAAFtDb250ZW50X1R5cGVzXS54bWxQSwECLQAUAAYACAAAACEAOP0h&#10;/9YAAACUAQAACwAAAAAAAAAAAAAAAAAvAQAAX3JlbHMvLnJlbHNQSwECLQAUAAYACAAAACEAo5ih&#10;2ksCAABVBAAADgAAAAAAAAAAAAAAAAAuAgAAZHJzL2Uyb0RvYy54bWxQSwECLQAUAAYACAAAACEA&#10;lI61790AAAAJAQAADwAAAAAAAAAAAAAAAAClBAAAZHJzL2Rvd25yZXYueG1sUEsFBgAAAAAEAAQA&#10;8wAAAK8FAAAAAA==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8D3989" wp14:editId="7EE4FC61">
                <wp:simplePos x="0" y="0"/>
                <wp:positionH relativeFrom="column">
                  <wp:posOffset>4652645</wp:posOffset>
                </wp:positionH>
                <wp:positionV relativeFrom="paragraph">
                  <wp:posOffset>243205</wp:posOffset>
                </wp:positionV>
                <wp:extent cx="1287145" cy="301625"/>
                <wp:effectExtent l="8255" t="8890" r="9525" b="13335"/>
                <wp:wrapNone/>
                <wp:docPr id="57" name="Прямоугольник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714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E41C6F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dd book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8D3989" id="Прямоугольник 57" o:spid="_x0000_s1034" style="position:absolute;left:0;text-align:left;margin-left:366.35pt;margin-top:19.15pt;width:101.35pt;height:2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2RtTgIAAGEEAAAOAAAAZHJzL2Uyb0RvYy54bWysVM2O0zAQviPxDpbvNE1pt92o6WrVpQhp&#10;gZUWHsB1nMbCsc3YbVpOSFyReAQeggviZ58hfSPGbrdbfsQBkYPl8cx8M/PNTMZn61qRlQAnjc5p&#10;2ulSIjQ3hdSLnL58MXswosR5pgumjBY53QhHzyb3740bm4meqYwqBBAE0S5rbE4r722WJI5Xomau&#10;Y6zQqCwN1MyjCIukANYgeq2SXrd7kjQGCguGC+fw9WKnpJOIX5aC++dl6YQnKqeYm48nxHMezmQy&#10;ZtkCmK0k36fB/iGLmkmNQQ9QF8wzsgT5G1QtORhnSt/hpk5MWUouYg1YTdr9pZrrilkRa0FynD3Q&#10;5P4fLH+2ugIii5wOhpRoVmOP2o/bt9sP7bf2Zvuu/dTetF+379vv7ef2C0EjZKyxLkPHa3sFoWZn&#10;Lw1/5Yg204rphTgHME0lWIF5psE++ckhCA5dybx5agqMx5beRPLWJdQBEGkh69ijzaFHYu0Jx8e0&#10;Nxqm/QElHHUPu+lJbxBDsOzW24Lzj4WpSbjkFHAGIjpbXTofsmHZrUnM3ihZzKRSUYDFfKqArBjO&#10;yyx+e3R3bKY0aXJ6OsDYf4foxu9PELX0OPhK1jkdHYxYFmh7pIs4lp5JtbtjykrveQzU7Vrg1/N1&#10;bN0oBAi0zk2xQWLB7OYc9xIvlYE3lDQ44zl1r5cMBCXqicbmnKb9fliKKPQHwx4KcKyZH2uY5giV&#10;U0/J7jr1u0VaWpCLCiOlkQ1tzrGhpYxc32W1Tx/nOLZgv3NhUY7laHX3Z5j8AAAA//8DAFBLAwQU&#10;AAYACAAAACEAGVUBLN8AAAAJAQAADwAAAGRycy9kb3ducmV2LnhtbEyPQU+DQBCF7yb+h82YeLOL&#10;YC1FlsZo2sRjSy/eBnYElJ0l7NKiv97tSY+T9+W9b/LNbHpxotF1lhXcLyIQxLXVHTcKjuX2LgXh&#10;PLLG3jIp+CYHm+L6KsdM2zPv6XTwjQgl7DJU0Ho/ZFK6uiWDbmEH4pB92NGgD+fYSD3iOZSbXsZR&#10;9CgNdhwWWhzopaX66zAZBVUXH/FnX+4is94m/m0uP6f3V6Vub+bnJxCeZv8Hw0U/qEMRnCo7sXai&#10;V7BK4lVAFSRpAiIA62T5AKJSkC5TkEUu/39Q/AIAAP//AwBQSwECLQAUAAYACAAAACEAtoM4kv4A&#10;AADhAQAAEwAAAAAAAAAAAAAAAAAAAAAAW0NvbnRlbnRfVHlwZXNdLnhtbFBLAQItABQABgAIAAAA&#10;IQA4/SH/1gAAAJQBAAALAAAAAAAAAAAAAAAAAC8BAABfcmVscy8ucmVsc1BLAQItABQABgAIAAAA&#10;IQD/R2RtTgIAAGEEAAAOAAAAAAAAAAAAAAAAAC4CAABkcnMvZTJvRG9jLnhtbFBLAQItABQABgAI&#10;AAAAIQAZVQEs3wAAAAkBAAAPAAAAAAAAAAAAAAAAAKgEAABkcnMvZG93bnJldi54bWxQSwUGAAAA&#10;AAQABADzAAAAtAUAAAAA&#10;">
                <v:textbox>
                  <w:txbxContent>
                    <w:p w:rsidR="00EF1976" w:rsidRPr="00E41C6F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dd book 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F92D9A" wp14:editId="7D5724C3">
                <wp:simplePos x="0" y="0"/>
                <wp:positionH relativeFrom="column">
                  <wp:posOffset>273685</wp:posOffset>
                </wp:positionH>
                <wp:positionV relativeFrom="paragraph">
                  <wp:posOffset>243205</wp:posOffset>
                </wp:positionV>
                <wp:extent cx="869950" cy="257175"/>
                <wp:effectExtent l="10795" t="8890" r="5080" b="10160"/>
                <wp:wrapNone/>
                <wp:docPr id="56" name="Прямоугольник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ew boo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F92D9A" id="Прямоугольник 56" o:spid="_x0000_s1035" style="position:absolute;left:0;text-align:left;margin-left:21.55pt;margin-top:19.15pt;width:68.5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g9+UAIAAGAEAAAOAAAAZHJzL2Uyb0RvYy54bWysVM1uEzEQviPxDpbvZJMomzSrbKoqJQip&#10;QKXCAzheb9bCa5uxk005IXGtxCPwEFwQP32GzRsxdtI0BU6IPVgez8w3M9/M7OR0UyuyFuCk0Tnt&#10;dbqUCM1NIfUyp29ez5+cUOI80wVTRoucXgtHT6ePH00am4m+qYwqBBAE0S5rbE4r722WJI5Xomau&#10;Y6zQqCwN1MyjCMukANYgeq2Sfrc7TBoDhQXDhXP4er5T0mnEL0vB/auydMITlVPMzccT4rkIZzKd&#10;sGwJzFaS79Ng/5BFzaTGoAeoc+YZWYH8A6qWHIwzpe9wUyemLCUXsQasptf9rZqrilkRa0FynD3Q&#10;5P4fLH+5vgQii5ymQ0o0q7FH7efth+2n9kd7u/3Yfmlv2+/bm/Zn+7X9RtAIGWusy9Dxyl5CqNnZ&#10;C8PfOqLNrGJ6Kc4ATFMJVmCevWCfPHAIgkNXsmhemALjsZU3kbxNCXUARFrIJvbo+tAjsfGE4+PJ&#10;cDxOsZMcVf101BulMQLL7pwtOP9MmJqES04BRyCCs/WF8yEZlt2ZxOSNksVcKhUFWC5mCsia4bjM&#10;47dHd8dmSpMmp+O0n0bkBzp3DNGN398gaulx7pWssaKDEcsCa091EafSM6l2d0xZ6T2NgbldB/xm&#10;sYmdG4cAgdWFKa6RVzC7Mce1xEtl4D0lDY54Tt27FQNBiXqusTfj3mAQdiIKg3TURwGONYtjDdMc&#10;oXLqKdldZ363RysLcllhpF5kQ5sz7GcpI9f3We3TxzGOLdivXNiTYzla3f8Ypr8AAAD//wMAUEsD&#10;BBQABgAIAAAAIQD+Xeef3QAAAAgBAAAPAAAAZHJzL2Rvd25yZXYueG1sTI/BTsMwEETvSPyDtUjc&#10;qNMGgUnjVAhUJI5teuG2ibdJIF5HsdMGvh73BMfZGc28zTez7cWJRt851rBcJCCIa2c6bjQcyu2d&#10;AuEDssHeMWn4Jg+b4voqx8y4M+/otA+NiCXsM9TQhjBkUvq6JYt+4Qbi6B3daDFEOTbSjHiO5baX&#10;qyR5kBY7jgstDvTSUv21n6yGqlsd8GdXviX2aZuG97n8nD5etb69mZ/XIALN4S8MF/yIDkVkqtzE&#10;xotew326jEkNqUpBXHyVxEOl4VEpkEUu/z9Q/AIAAP//AwBQSwECLQAUAAYACAAAACEAtoM4kv4A&#10;AADhAQAAEwAAAAAAAAAAAAAAAAAAAAAAW0NvbnRlbnRfVHlwZXNdLnhtbFBLAQItABQABgAIAAAA&#10;IQA4/SH/1gAAAJQBAAALAAAAAAAAAAAAAAAAAC8BAABfcmVscy8ucmVsc1BLAQItABQABgAIAAAA&#10;IQBUEg9+UAIAAGAEAAAOAAAAAAAAAAAAAAAAAC4CAABkcnMvZTJvRG9jLnhtbFBLAQItABQABgAI&#10;AAAAIQD+Xeef3QAAAAgBAAAPAAAAAAAAAAAAAAAAAKoEAABkcnMvZG93bnJldi54bWxQSwUGAAAA&#10;AAQABADzAAAAtAUAAAAA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ew books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2A5969" wp14:editId="5AB4BB54">
                <wp:simplePos x="0" y="0"/>
                <wp:positionH relativeFrom="column">
                  <wp:posOffset>739775</wp:posOffset>
                </wp:positionH>
                <wp:positionV relativeFrom="paragraph">
                  <wp:posOffset>87630</wp:posOffset>
                </wp:positionV>
                <wp:extent cx="0" cy="155575"/>
                <wp:effectExtent l="10160" t="5715" r="8890" b="10160"/>
                <wp:wrapNone/>
                <wp:docPr id="55" name="Прямая со стрелкой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5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4EB5A4" id="Прямая со стрелкой 55" o:spid="_x0000_s1026" type="#_x0000_t32" style="position:absolute;left:0;text-align:left;margin-left:58.25pt;margin-top:6.9pt;width:0;height:1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KqLTQIAAFUEAAAOAAAAZHJzL2Uyb0RvYy54bWysVEtu2zAQ3RfoHQjubVmulThC5KCQ7G7S&#10;NkDSA9AkZRGVSIKkLRtFgTQXyBF6hW666Ac5g3yjDukPknZTFPWCHpIzb97MPOr8Yt3UaMWNFUpm&#10;OO4PMOKSKibkIsPvbma9MUbWEclIrSTP8IZbfDF5/uy81SkfqkrVjBsEINKmrc5w5ZxOo8jSijfE&#10;9pXmEi5LZRriYGsWETOkBfSmjoaDwUnUKsO0UZRbC6fF7hJPAn5ZcurelqXlDtUZBm4urCasc79G&#10;k3OSLgzRlaB7GuQfWDRESEh6hCqII2hpxB9QjaBGWVW6PlVNpMpSUB5qgGriwW/VXFdE81ALNMfq&#10;Y5vs/4Olb1ZXBgmW4STBSJIGZtR93t5u77uf3ZftPdp+6h5g2d5tb7uv3Y/ue/fQfUPgDJ1rtU0B&#10;IJdXxtdO1/JaXyr63iKp8orIBQ8V3Gw0oMY+InoS4jdWQ/55+1ox8CFLp0Ib16VpPCQ0CK3DtDbH&#10;afG1Q3R3SOE0TpLkNNCJSHqI08a6V1w1yBsZts4QsahcrqQESSgThyxkdWmdZ0XSQ4BPKtVM1HVQ&#10;Ri1Rm+GzZJiEAKtqwfyld7NmMc9rg1bEayv8Qolw89jNqKVkAazihE33tiOi3tmQvJYeD+oCOntr&#10;J54PZ4Oz6Xg6HvVGw5NpbzQoit7LWT7qnczi06R4UeR5EX/01OJRWgnGuPTsDkKOR38nlP2T2knw&#10;KOVjG6Kn6KFfQPbwH0iHwfpZ7lQxV2xzZQ4DB+0G5/0784/j8R7sx1+DyS8AAAD//wMAUEsDBBQA&#10;BgAIAAAAIQDhFwIV3AAAAAkBAAAPAAAAZHJzL2Rvd25yZXYueG1sTI9Bb8IwDIXvSPyHyJN2QSMt&#10;FYiVpggh7bDjAGnX0HhtWeNUTUo7fv3MLuPmZz89fy/bjrYRV+x87UhBPI9AIBXO1FQqOB3fXtYg&#10;fNBkdOMIFfygh20+nWQ6NW6gD7weQik4hHyqFVQhtKmUvqjQaj93LRLfvlxndWDZldJ0euBw28hF&#10;FK2k1TXxh0q3uK+w+D70VgH6fhlHu1dbnt5vw+xzcbsM7VGp56dxtwERcAz/ZrjjMzrkzHR2PRkv&#10;GtbxaslWHhKucDf8Lc4KknUCMs/kY4P8FwAA//8DAFBLAQItABQABgAIAAAAIQC2gziS/gAAAOEB&#10;AAATAAAAAAAAAAAAAAAAAAAAAABbQ29udGVudF9UeXBlc10ueG1sUEsBAi0AFAAGAAgAAAAhADj9&#10;If/WAAAAlAEAAAsAAAAAAAAAAAAAAAAALwEAAF9yZWxzLy5yZWxzUEsBAi0AFAAGAAgAAAAhAKEc&#10;qotNAgAAVQQAAA4AAAAAAAAAAAAAAAAALgIAAGRycy9lMm9Eb2MueG1sUEsBAi0AFAAGAAgAAAAh&#10;AOEXAhXcAAAACQEAAA8AAAAAAAAAAAAAAAAApwQAAGRycy9kb3ducmV2LnhtbFBLBQYAAAAABAAE&#10;APMAAACwBQAAAAA=&#10;"/>
            </w:pict>
          </mc:Fallback>
        </mc:AlternateConten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836978" wp14:editId="66720645">
                <wp:simplePos x="0" y="0"/>
                <wp:positionH relativeFrom="column">
                  <wp:posOffset>765810</wp:posOffset>
                </wp:positionH>
                <wp:positionV relativeFrom="paragraph">
                  <wp:posOffset>200025</wp:posOffset>
                </wp:positionV>
                <wp:extent cx="0" cy="155575"/>
                <wp:effectExtent l="7620" t="5080" r="11430" b="10795"/>
                <wp:wrapNone/>
                <wp:docPr id="54" name="Прямая со стрелкой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5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B036C" id="Прямая со стрелкой 54" o:spid="_x0000_s1026" type="#_x0000_t32" style="position:absolute;left:0;text-align:left;margin-left:60.3pt;margin-top:15.75pt;width:0;height:12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iUpSwIAAFUEAAAOAAAAZHJzL2Uyb0RvYy54bWysVEtu2zAQ3RfoHQjuHVmulDhC5KCQ7G7S&#10;NkDSA9AkZRGVSIJkLBtFgTQXyBF6hW666Ac5g3yjDukPknZTFPWCHpIzb97MPOrsfNU2aMmNFUrm&#10;OD4aYsQlVUzIRY7fXc8GY4ysI5KRRkme4zW3+Hzy/NlZpzM+UrVqGDcIQKTNOp3j2jmdRZGlNW+J&#10;PVKaS7islGmJg61ZRMyQDtDbJhoNh8dRpwzTRlFuLZyW20s8CfhVxal7W1WWO9TkGLi5sJqwzv0a&#10;Tc5ItjBE14LuaJB/YNESISHpAaokjqAbI/6AagU1yqrKHVHVRqqqBOWhBqgmHv5WzVVNNA+1QHOs&#10;PrTJ/j9Y+mZ5aZBgOU4TjCRpYUb9583t5r7/2X/Z3KPNp/4Bls3d5rb/2v/ov/cP/TcEztC5TtsM&#10;AAp5aXztdCWv9IWi7y2SqqiJXPBQwfVaA2rsI6InIX5jNeSfd68VAx9y41Ro46oyrYeEBqFVmNb6&#10;MC2+cohuDymcxmmanqQBnGT7OG2se8VVi7yRY+sMEYvaFUpKkIQycchClhfWeVYk2wf4pFLNRNME&#10;ZTQSdTk+TUdpCLCqEcxfejdrFvOiMWhJvLbCb8fiiZtRN5IFsJoTNt3Zjohma0PyRno8qAvo7Kyt&#10;eD6cDk+n4+k4GSSj4+kgGZbl4OWsSAbHs/gkLV+URVHGHz21OMlqwRiXnt1eyHHyd0LZPamtBA9S&#10;PrQheooe+gVk9/+BdBisn+VWFXPF1pdmP3DQbnDevTP/OB7vwX78NZj8AgAA//8DAFBLAwQUAAYA&#10;CAAAACEA52Z0DNwAAAAJAQAADwAAAGRycy9kb3ducmV2LnhtbEyPwU7DMAyG70i8Q2QkLoglLWoF&#10;pe40IXHgyDaJa9aYttA4VZOuZU9PxoUdf/vT78/lerG9ONLoO8cIyUqBIK6d6bhB2O9e7x9B+KDZ&#10;6N4xIfyQh3V1fVXqwriZ3+m4DY2IJewLjdCGMBRS+rolq/3KDcRx9+lGq0OMYyPNqOdYbnuZKpVL&#10;qzuOF1o90EtL9fd2sgjkpyxRmyfb7N9O891Hevqahx3i7c2yeQYRaAn/MJz1ozpU0engJjZe9DGn&#10;Ko8owkOSgTgDf4MDQpYrkFUpLz+ofgEAAP//AwBQSwECLQAUAAYACAAAACEAtoM4kv4AAADhAQAA&#10;EwAAAAAAAAAAAAAAAAAAAAAAW0NvbnRlbnRfVHlwZXNdLnhtbFBLAQItABQABgAIAAAAIQA4/SH/&#10;1gAAAJQBAAALAAAAAAAAAAAAAAAAAC8BAABfcmVscy8ucmVsc1BLAQItABQABgAIAAAAIQDv6iUp&#10;SwIAAFUEAAAOAAAAAAAAAAAAAAAAAC4CAABkcnMvZTJvRG9jLnhtbFBLAQItABQABgAIAAAAIQDn&#10;ZnQM3AAAAAkBAAAPAAAAAAAAAAAAAAAAAKUEAABkcnMvZG93bnJldi54bWxQSwUGAAAAAAQABADz&#10;AAAArgUAAAAA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677190" wp14:editId="7E7C7BBF">
                <wp:simplePos x="0" y="0"/>
                <wp:positionH relativeFrom="column">
                  <wp:posOffset>2345055</wp:posOffset>
                </wp:positionH>
                <wp:positionV relativeFrom="paragraph">
                  <wp:posOffset>288925</wp:posOffset>
                </wp:positionV>
                <wp:extent cx="1139825" cy="485775"/>
                <wp:effectExtent l="5715" t="8255" r="6985" b="10795"/>
                <wp:wrapNone/>
                <wp:docPr id="53" name="Прямоугольник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982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ooks and downl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677190" id="Прямоугольник 53" o:spid="_x0000_s1036" style="position:absolute;left:0;text-align:left;margin-left:184.65pt;margin-top:22.75pt;width:89.75pt;height:3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hxcTwIAAGIEAAAOAAAAZHJzL2Uyb0RvYy54bWysVM2O0zAQviPxDpbvNE23Zduo6WrVpQhp&#10;gZUWHsB1nMTCsc3YbVJOSFyReAQeggviZ58hfSMmbrdbfsQBkYPl8Yw/f/PNTKZnTaXIWoCTRqc0&#10;7vUpEZqbTOoipS9fLB6MKXGe6Ywpo0VKN8LRs9n9e9PaJmJgSqMyAQRBtEtqm9LSe5tEkeOlqJjr&#10;GSs0OnMDFfNoQhFlwGpEr1Q06PcfRrWBzILhwjk8vdg56Szg57ng/nmeO+GJSily82GFsC67NZpN&#10;WVIAs6XkexrsH1hUTGp89AB1wTwjK5C/QVWSg3Em9z1uqsjkueQi5IDZxP1fsrkumRUhFxTH2YNM&#10;7v/B8mfrKyAyS+nohBLNKqxR+3H7dvuh/dbebN+1n9qb9uv2ffu9/dx+IRiEitXWJXjx2l5Bl7Oz&#10;l4a/ckSbecl0Ic4BTF0KliHPuIuPfrrQGQ6vkmX91GT4Hlt5E8Rrcqg6QJSFNKFGm0ONROMJx8M4&#10;PpmMByNKOPqG49Hp6Sg8wZLb2xacfyxMRbpNSgF7IKCz9aXzHRuW3IYE9kbJbCGVCgYUy7kCsmbY&#10;L4vw7dHdcZjSpE7pZIQ8/g7RD9+fICrpsfGVrFI6PgSxpJPtkc5CW3om1W6PlJXe69hJtyuBb5ZN&#10;KF0c+rjTdWmyDSoLZtfoOJi4KQ28oaTGJk+pe71iIChRTzRWZxIPh91UBGM4Oh2gAcee5bGHaY5Q&#10;KfWU7LZzv5uklQVZlPhSHOTQ5hwrmssg9h2rPX9s5FCD/dB1k3Jsh6i7X8PsBwAAAP//AwBQSwME&#10;FAAGAAgAAAAhAPPlj6nfAAAACgEAAA8AAABkcnMvZG93bnJldi54bWxMj0FPg0AQhe8m/ofNmHiz&#10;i1CalrI0RlMTjy29eFvYEajsLGGXFv31jic9TubLe9/Ld7PtxQVH3zlS8LiIQCDVznTUKDiV+4c1&#10;CB80Gd07QgVf6GFX3N7kOjPuSge8HEMjOIR8phW0IQyZlL5u0Wq/cAMS/z7caHXgc2ykGfWVw20v&#10;4yhaSas74oZWD/jcYv15nKyCqotP+vtQvkZ2s0/C21yep/cXpe7v5qctiIBz+IPhV5/VoWCnyk1k&#10;vOgVJKtNwqiCZZqCYCBdrnlLxWQcRyCLXP6fUPwAAAD//wMAUEsBAi0AFAAGAAgAAAAhALaDOJL+&#10;AAAA4QEAABMAAAAAAAAAAAAAAAAAAAAAAFtDb250ZW50X1R5cGVzXS54bWxQSwECLQAUAAYACAAA&#10;ACEAOP0h/9YAAACUAQAACwAAAAAAAAAAAAAAAAAvAQAAX3JlbHMvLnJlbHNQSwECLQAUAAYACAAA&#10;ACEAqg4cXE8CAABiBAAADgAAAAAAAAAAAAAAAAAuAgAAZHJzL2Uyb0RvYy54bWxQSwECLQAUAAYA&#10;CAAAACEA8+WPqd8AAAAKAQAADwAAAAAAAAAAAAAAAACpBAAAZHJzL2Rvd25yZXYueG1sUEsFBgAA&#10;AAAEAAQA8wAAALUFAAAAAA=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ooks and download</w:t>
                      </w:r>
                    </w:p>
                  </w:txbxContent>
                </v:textbox>
              </v:rect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8A457CF" wp14:editId="23C958C6">
                <wp:simplePos x="0" y="0"/>
                <wp:positionH relativeFrom="column">
                  <wp:posOffset>5369560</wp:posOffset>
                </wp:positionH>
                <wp:positionV relativeFrom="paragraph">
                  <wp:posOffset>247650</wp:posOffset>
                </wp:positionV>
                <wp:extent cx="0" cy="127000"/>
                <wp:effectExtent l="10795" t="5080" r="8255" b="10795"/>
                <wp:wrapNone/>
                <wp:docPr id="52" name="Прямая со стрелкой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7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880CAC" id="Прямая со стрелкой 52" o:spid="_x0000_s1026" type="#_x0000_t32" style="position:absolute;left:0;text-align:left;margin-left:422.8pt;margin-top:19.5pt;width:0;height:1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JG2TQIAAFUEAAAOAAAAZHJzL2Uyb0RvYy54bWysVEtu2zAQ3RfoHQjubUmunThC5KCQ7G7S&#10;NkDSA9AkZRGVSIKkLRtFgTQXyBF6hW666Ac5g3yjDukPknZTFPWCHpIzb97MPOr8Yt3UaMWNFUpm&#10;OOnHGHFJFRNykeF3N7PeGCPriGSkVpJneMMtvpg8f3be6pQPVKVqxg0CEGnTVme4ck6nUWRpxRti&#10;+0pzCZelMg1xsDWLiBnSAnpTR4M4PolaZZg2inJr4bTYXeJJwC9LTt3bsrTcoTrDwM2F1YR17tdo&#10;ck7ShSG6EnRPg/wDi4YICUmPUAVxBC2N+AOqEdQoq0rXp6qJVFkKykMNUE0S/1bNdUU0D7VAc6w+&#10;tsn+P1j6ZnVlkGAZHg0wkqSBGXWft7fb++5n92V7j7afugdYtnfb2+5r96P73j103xA4Q+dabVMA&#10;yOWV8bXTtbzWl4q+t0iqvCJywUMFNxsNqImPiJ6E+I3VkH/evlYMfMjSqdDGdWkaDwkNQuswrc1x&#10;WnztEN0dUjhNBqdxHAYZkfQQp411r7hqkDcybJ0hYlG5XEkJklAmCVnI6tI6z4qkhwCfVKqZqOug&#10;jFqiNsNno8EoBFhVC+YvvZs1i3leG7QiXlvhF0qEm8duRi0lC2AVJ2y6tx0R9c6G5LX0eFAX0Nlb&#10;O/F8OIvPpuPpeNgbDk6mvWFcFL2Xs3zYO5klp6PiRZHnRfLRU0uGaSUY49KzOwg5Gf6dUPZPaifB&#10;o5SPbYieood+AdnDfyAdButnuVPFXLHNlTkMHLQbnPfvzD+Ox3uwH38NJr8AAAD//wMAUEsDBBQA&#10;BgAIAAAAIQAYk7Kc3AAAAAkBAAAPAAAAZHJzL2Rvd25yZXYueG1sTI9NS8NAEIbvgv9hGcGL2E2r&#10;KW3MpBTBg0fbgtdtdkyi2dmQ3TSxv94RD/U47zy8H/lmcq06UR8azwjzWQKKuPS24QrhsH+5X4EK&#10;0bA1rWdC+KYAm+L6KjeZ9SO/0WkXKyUmHDKDUMfYZVqHsiZnwsx3xPL78L0zUc6+0rY3o5i7Vi+S&#10;ZKmdaVgSatPRc03l125wCBSGdJ5s1646vJ7Hu/fF+XPs9oi3N9P2CVSkKV5g+K0v1aGQTkc/sA2q&#10;RVg9pktBER7WskmAP+GIkIqgi1z/X1D8AAAA//8DAFBLAQItABQABgAIAAAAIQC2gziS/gAAAOEB&#10;AAATAAAAAAAAAAAAAAAAAAAAAABbQ29udGVudF9UeXBlc10ueG1sUEsBAi0AFAAGAAgAAAAhADj9&#10;If/WAAAAlAEAAAsAAAAAAAAAAAAAAAAALwEAAF9yZWxzLy5yZWxzUEsBAi0AFAAGAAgAAAAhACDQ&#10;kbZNAgAAVQQAAA4AAAAAAAAAAAAAAAAALgIAAGRycy9lMm9Eb2MueG1sUEsBAi0AFAAGAAgAAAAh&#10;ABiTspzcAAAACQEAAA8AAAAAAAAAAAAAAAAApwQAAGRycy9kb3ducmV2LnhtbFBLBQYAAAAABAAE&#10;APMAAACwBQAAAAA=&#10;"/>
            </w:pict>
          </mc:Fallback>
        </mc:AlternateConten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7B3C84" wp14:editId="61CD422F">
                <wp:simplePos x="0" y="0"/>
                <wp:positionH relativeFrom="column">
                  <wp:posOffset>4652645</wp:posOffset>
                </wp:positionH>
                <wp:positionV relativeFrom="paragraph">
                  <wp:posOffset>86995</wp:posOffset>
                </wp:positionV>
                <wp:extent cx="1299210" cy="319405"/>
                <wp:effectExtent l="8255" t="8255" r="6985" b="5715"/>
                <wp:wrapNone/>
                <wp:docPr id="51" name="Прямоугольник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9210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 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7B3C84" id="Прямоугольник 51" o:spid="_x0000_s1037" style="position:absolute;left:0;text-align:left;margin-left:366.35pt;margin-top:6.85pt;width:102.3pt;height:25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YU3TgIAAGIEAAAOAAAAZHJzL2Uyb0RvYy54bWysVM2O0zAQviPxDpbvNElpYRs1Xa26FCEt&#10;sNLCA7iOk1g4thm7TZcT0l6ReAQeggviZ58hfSMmTlu6wAmRg+XxjD/PfN9MpqebWpG1ACeNzmgy&#10;iCkRmptc6jKjr18tHpxQ4jzTOVNGi4xeC0dPZ/fvTRubiqGpjMoFEATRLm1sRivvbRpFjleiZm5g&#10;rNDoLAzUzKMJZZQDaxC9VtEwjh9FjYHcguHCOTw97510FvCLQnD/siic8ERlFHPzYYWwLrs1mk1Z&#10;WgKzleS7NNg/ZFEzqfHRA9Q584ysQP4BVUsOxpnCD7ipI1MUkotQA1aTxL9Vc1UxK0ItSI6zB5rc&#10;/4PlL9aXQGSe0XFCiWY1atR+2r7ffmy/t7fbm/Zze9t+235of7Rf2q8Eg5CxxroUL17ZS+hqdvbC&#10;8DeOaDOvmC7FGYBpKsFyzDPER3cudIbDq2TZPDc5vsdW3gTyNgXUHSDSQjZBo+uDRmLjCcfDZDiZ&#10;DBOUkqPvYTIZxeMupYil+9sWnH8qTE26TUYBeyCgs/WF833oPiRkb5TMF1KpYEC5nCsga4b9sgjf&#10;Dt0dhylNmoxOxsNxQL7jc8cQcfj+BlFLj42vZJ3Rk0MQSzvanug8tKVnUvV7rE5pLHJPXS+B3yw3&#10;QbrkoMrS5NfILJi+0XEwcVMZeEdJg02eUfd2xUBQop5pVGeSjEbdVARjNH48RAOOPctjD9McoTLq&#10;Kem3c99P0sqCLCt8KQl0aHOGihYykN2l3Ge1yx8bOci1G7puUo7tEPXr1zD7CQAA//8DAFBLAwQU&#10;AAYACAAAACEA2vRBPN4AAAAJAQAADwAAAGRycy9kb3ducmV2LnhtbEyPwU7DMAyG70i8Q2Qkbiyl&#10;QSsrTScEGhLHrbtwcxvTFpqkatKt8PSYE5ws6//0+3OxXewgTjSF3jsNt6sEBLnGm961Go7V7uYe&#10;RIjoDA7ekYYvCrAtLy8KzI0/uz2dDrEVXOJCjhq6GMdcytB0ZDGs/EiOs3c/WYy8Tq00E5653A4y&#10;TZK1tNg7vtDhSE8dNZ+H2Wqo+/SI3/vqJbGbnYqvS/Uxvz1rfX21PD6AiLTEPxh+9VkdSnaq/exM&#10;EIOGTKUZoxwongxsVKZA1BrWdwnIspD/Pyh/AAAA//8DAFBLAQItABQABgAIAAAAIQC2gziS/gAA&#10;AOEBAAATAAAAAAAAAAAAAAAAAAAAAABbQ29udGVudF9UeXBlc10ueG1sUEsBAi0AFAAGAAgAAAAh&#10;ADj9If/WAAAAlAEAAAsAAAAAAAAAAAAAAAAALwEAAF9yZWxzLy5yZWxzUEsBAi0AFAAGAAgAAAAh&#10;AOhZhTdOAgAAYgQAAA4AAAAAAAAAAAAAAAAALgIAAGRycy9lMm9Eb2MueG1sUEsBAi0AFAAGAAgA&#10;AAAhANr0QTzeAAAACQEAAA8AAAAAAAAAAAAAAAAAqAQAAGRycy9kb3ducmV2LnhtbFBLBQYAAAAA&#10;BAAEAPMAAACzBQAAAAA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 type</w:t>
                      </w:r>
                    </w:p>
                  </w:txbxContent>
                </v:textbox>
              </v:rect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3365</wp:posOffset>
                </wp:positionH>
                <wp:positionV relativeFrom="paragraph">
                  <wp:posOffset>49530</wp:posOffset>
                </wp:positionV>
                <wp:extent cx="890270" cy="455930"/>
                <wp:effectExtent l="9525" t="8890" r="5080" b="11430"/>
                <wp:wrapNone/>
                <wp:docPr id="50" name="Прямоугольник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455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oo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Прямоугольник 50" o:spid="_x0000_s1038" style="position:absolute;left:0;text-align:left;margin-left:19.95pt;margin-top:3.9pt;width:70.1pt;height:35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ccDUQIAAGEEAAAOAAAAZHJzL2Uyb0RvYy54bWysVM2O0zAQviPxDpbvNE1o2W3UdLXqUoS0&#10;wEoLD+A4TmPh2GbsNl1OSFyReAQeggviZ58hfSMmTlu6wAmRg+XxjD9/881MpmebWpG1ACeNzmg8&#10;GFIiNDeF1MuMvnq5eHBKifNMF0wZLTJ6Ixw9m92/N21sKhJTGVUIIAiiXdrYjFbe2zSKHK9EzdzA&#10;WKHRWRqomUcTllEBrEH0WkXJcPgoagwUFgwXzuHpRe+ks4BfloL7F2XphCcqo8jNhxXCmndrNJuy&#10;dAnMVpLvaLB/YFEzqfHRA9QF84ysQP4BVUsOxpnSD7ipI1OWkouQA2YTD3/L5rpiVoRcUBxnDzK5&#10;/wfLn6+vgMgio2OUR7Maa9R+2r7bfmy/t7fb9+3n9rb9tv3Q/mi/tF8JBqFijXUpXry2V9Dl7Oyl&#10;4a8d0WZeMb0U5wCmqQQrkGfcxUd3LnSGw6skb56ZAt9jK2+CeJsS6g4QZSGbUKObQ43ExhOOh6eT&#10;YXKCVDm6RuPx5GFgFLF0f9mC80+EqUm3yShgCwRwtr50viPD0n1IIG+ULBZSqWDAMp8rIGuG7bII&#10;X+CPOR6HKU2ajE7GyTgg3/G5Y4hh+P4GUUuPfa9kjRkdgljaqfZYF6ErPZOq3yNlpXcydsr1FfCb&#10;fBMqFyf7ouSmuEFhwfR9jnOJm8rAW0oa7PGMujcrBoIS9VRjcSbxaNQNRTBG45MEDTj25McepjlC&#10;ZdRT0m/nvh+klQW5rPClOMihzTkWtJRB7K7YPasdf+zjUIPdzHWDcmyHqF9/htlPAAAA//8DAFBL&#10;AwQUAAYACAAAACEAbhhWTNwAAAAHAQAADwAAAGRycy9kb3ducmV2LnhtbEyPwU7DMBBE70j8g7VI&#10;3KjdVipNiFMhUJE4tumF2yZekkC8jmKnTfv1uCd6HM1o5k22mWwnjjT41rGG+UyBIK6cabnWcCi2&#10;T2sQPiAb7ByThjN52OT3dxmmxp14R8d9qEUsYZ+ihiaEPpXSVw1Z9DPXE0fv2w0WQ5RDLc2Ap1hu&#10;O7lQaiUtthwXGuzpraHqdz9aDWW7OOBlV3wom2yX4XMqfsavd60fH6bXFxCBpvAfhit+RIc8MpVu&#10;ZONFp2GZJDGp4TkeuNprNQdRRp2sQOaZvOXP/wAAAP//AwBQSwECLQAUAAYACAAAACEAtoM4kv4A&#10;AADhAQAAEwAAAAAAAAAAAAAAAAAAAAAAW0NvbnRlbnRfVHlwZXNdLnhtbFBLAQItABQABgAIAAAA&#10;IQA4/SH/1gAAAJQBAAALAAAAAAAAAAAAAAAAAC8BAABfcmVscy8ucmVsc1BLAQItABQABgAIAAAA&#10;IQAjlccDUQIAAGEEAAAOAAAAAAAAAAAAAAAAAC4CAABkcnMvZTJvRG9jLnhtbFBLAQItABQABgAI&#10;AAAAIQBuGFZM3AAAAAcBAAAPAAAAAAAAAAAAAAAAAKsEAABkcnMvZG93bnJldi54bWxQSwUGAAAA&#10;AAQABADzAAAAtAUAAAAA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ooks</w:t>
                      </w:r>
                    </w:p>
                  </w:txbxContent>
                </v:textbox>
              </v:rect>
            </w:pict>
          </mc:Fallback>
        </mc:AlternateContent>
      </w:r>
    </w:p>
    <w:p w:rsidR="00EF1976" w:rsidRDefault="00EF1976">
      <w:pPr>
        <w:rPr>
          <w:sz w:val="40"/>
          <w:szCs w:val="40"/>
          <w:lang w:val="en-US"/>
        </w:rPr>
      </w:pPr>
    </w:p>
    <w:p w:rsidR="00105E82" w:rsidRPr="009508F9" w:rsidRDefault="00105E82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  <w:t>Figure 1.  Structure of web page</w:t>
      </w:r>
    </w:p>
    <w:p w:rsidR="009508F9" w:rsidRPr="009508F9" w:rsidRDefault="009508F9">
      <w:pPr>
        <w:rPr>
          <w:sz w:val="40"/>
          <w:szCs w:val="40"/>
          <w:lang w:val="en-US"/>
        </w:rPr>
      </w:pPr>
    </w:p>
    <w:p w:rsidR="009508F9" w:rsidRPr="009508F9" w:rsidRDefault="009508F9">
      <w:pPr>
        <w:rPr>
          <w:sz w:val="40"/>
          <w:szCs w:val="40"/>
          <w:lang w:val="en-US"/>
        </w:rPr>
      </w:pPr>
    </w:p>
    <w:p w:rsidR="009508F9" w:rsidRPr="009508F9" w:rsidRDefault="009508F9">
      <w:pPr>
        <w:rPr>
          <w:sz w:val="40"/>
          <w:szCs w:val="40"/>
          <w:lang w:val="en-US"/>
        </w:rPr>
      </w:pPr>
    </w:p>
    <w:p w:rsidR="009508F9" w:rsidRPr="009508F9" w:rsidRDefault="009508F9">
      <w:pPr>
        <w:rPr>
          <w:sz w:val="40"/>
          <w:szCs w:val="40"/>
          <w:lang w:val="en-US"/>
        </w:rPr>
      </w:pPr>
    </w:p>
    <w:p w:rsidR="0078556A" w:rsidRPr="009508F9" w:rsidRDefault="0072705E">
      <w:pPr>
        <w:rPr>
          <w:sz w:val="40"/>
          <w:szCs w:val="40"/>
          <w:lang w:val="en-US"/>
        </w:rPr>
      </w:pPr>
      <w:r w:rsidRPr="009508F9">
        <w:rPr>
          <w:noProof/>
          <w:sz w:val="40"/>
          <w:szCs w:val="40"/>
          <w:lang w:val="en-US" w:eastAsia="ko-KR"/>
        </w:rPr>
        <w:drawing>
          <wp:inline distT="0" distB="0" distL="0" distR="0">
            <wp:extent cx="6182436" cy="2400300"/>
            <wp:effectExtent l="0" t="0" r="889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401" cy="240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05E" w:rsidRPr="009508F9" w:rsidRDefault="00105E82" w:rsidP="0072705E">
      <w:pPr>
        <w:ind w:left="708" w:firstLine="708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Figure 2. </w:t>
      </w:r>
      <w:r>
        <w:rPr>
          <w:sz w:val="40"/>
          <w:szCs w:val="40"/>
          <w:lang w:val="en-US"/>
        </w:rPr>
        <w:tab/>
        <w:t>Connecting PHP with</w:t>
      </w:r>
      <w:r w:rsidR="0072705E" w:rsidRPr="009508F9">
        <w:rPr>
          <w:sz w:val="40"/>
          <w:szCs w:val="40"/>
          <w:lang w:val="en-US"/>
        </w:rPr>
        <w:t xml:space="preserve"> CSS</w:t>
      </w:r>
    </w:p>
    <w:p w:rsidR="0072705E" w:rsidRPr="009508F9" w:rsidRDefault="00105E82" w:rsidP="00E26625">
      <w:pPr>
        <w:ind w:left="708" w:firstLine="708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Style.css is our CSS</w:t>
      </w:r>
      <w:r w:rsidR="0072705E" w:rsidRPr="009508F9">
        <w:rPr>
          <w:sz w:val="40"/>
          <w:szCs w:val="40"/>
          <w:lang w:val="en-US"/>
        </w:rPr>
        <w:t xml:space="preserve"> document. Here if we press the button OK the PHP and CSS documents will be connected. We can check it by writing the &lt;link href="style.css" rel="stylesheet" type="text/css" /&gt;  between the tags  &lt;head&gt; &lt;/head&gt; of PHP document.</w:t>
      </w:r>
    </w:p>
    <w:p w:rsidR="00116CB4" w:rsidRPr="009508F9" w:rsidRDefault="008449B7" w:rsidP="00116CB4">
      <w:pPr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6.6pt;height:287.4pt">
            <v:imagedata r:id="rId8" o:title="allbooks"/>
          </v:shape>
        </w:pict>
      </w:r>
    </w:p>
    <w:p w:rsidR="00116CB4" w:rsidRPr="009508F9" w:rsidRDefault="00105E82" w:rsidP="00116CB4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  <w:t>Figure 3</w:t>
      </w:r>
      <w:r w:rsidR="00116CB4" w:rsidRPr="009508F9">
        <w:rPr>
          <w:sz w:val="40"/>
          <w:szCs w:val="40"/>
          <w:lang w:val="en-US"/>
        </w:rPr>
        <w:t xml:space="preserve">.   Appearance of home page </w:t>
      </w:r>
    </w:p>
    <w:p w:rsidR="00533350" w:rsidRDefault="00116CB4" w:rsidP="00116CB4">
      <w:pPr>
        <w:tabs>
          <w:tab w:val="left" w:pos="4086"/>
        </w:tabs>
        <w:rPr>
          <w:sz w:val="40"/>
          <w:szCs w:val="40"/>
          <w:lang w:val="en-US"/>
        </w:rPr>
      </w:pPr>
      <w:r w:rsidRPr="009508F9">
        <w:rPr>
          <w:sz w:val="40"/>
          <w:szCs w:val="40"/>
          <w:lang w:val="en-US"/>
        </w:rPr>
        <w:lastRenderedPageBreak/>
        <w:t>After creating the Ho</w:t>
      </w:r>
      <w:r w:rsidR="00211CCF" w:rsidRPr="009508F9">
        <w:rPr>
          <w:sz w:val="40"/>
          <w:szCs w:val="40"/>
          <w:lang w:val="en-US"/>
        </w:rPr>
        <w:t>me page we</w:t>
      </w:r>
      <w:r w:rsidRPr="009508F9">
        <w:rPr>
          <w:sz w:val="40"/>
          <w:szCs w:val="40"/>
          <w:lang w:val="en-US"/>
        </w:rPr>
        <w:t xml:space="preserve"> set other pages too.  In the navigation part we created PHP pages.  </w:t>
      </w:r>
      <w:r w:rsidR="00211CCF" w:rsidRPr="009508F9">
        <w:rPr>
          <w:sz w:val="40"/>
          <w:szCs w:val="40"/>
          <w:lang w:val="en-US"/>
        </w:rPr>
        <w:t xml:space="preserve">We </w:t>
      </w:r>
      <w:r w:rsidRPr="009508F9">
        <w:rPr>
          <w:sz w:val="40"/>
          <w:szCs w:val="40"/>
          <w:lang w:val="en-US"/>
        </w:rPr>
        <w:t xml:space="preserve"> </w:t>
      </w:r>
      <w:r w:rsidR="00211CCF" w:rsidRPr="009508F9">
        <w:rPr>
          <w:sz w:val="40"/>
          <w:szCs w:val="40"/>
          <w:lang w:val="en-US"/>
        </w:rPr>
        <w:t>added information and other things after adding</w:t>
      </w:r>
      <w:r w:rsidRPr="009508F9">
        <w:rPr>
          <w:sz w:val="40"/>
          <w:szCs w:val="40"/>
          <w:lang w:val="en-US"/>
        </w:rPr>
        <w:t xml:space="preserve"> tags and HTML codes</w:t>
      </w:r>
      <w:r w:rsidR="00211CCF" w:rsidRPr="009508F9">
        <w:rPr>
          <w:sz w:val="40"/>
          <w:szCs w:val="40"/>
          <w:lang w:val="en-US"/>
        </w:rPr>
        <w:t xml:space="preserve"> and we</w:t>
      </w:r>
      <w:r w:rsidR="009508F9">
        <w:rPr>
          <w:sz w:val="40"/>
          <w:szCs w:val="40"/>
          <w:lang w:val="en-US"/>
        </w:rPr>
        <w:t xml:space="preserve"> </w:t>
      </w:r>
      <w:r w:rsidR="00211CCF" w:rsidRPr="009508F9">
        <w:rPr>
          <w:sz w:val="40"/>
          <w:szCs w:val="40"/>
          <w:lang w:val="en-US"/>
        </w:rPr>
        <w:t>checked.</w:t>
      </w:r>
      <w:r w:rsidR="009508F9" w:rsidRPr="009508F9">
        <w:rPr>
          <w:sz w:val="40"/>
          <w:szCs w:val="40"/>
          <w:lang w:val="en-US"/>
        </w:rPr>
        <w:t xml:space="preserve"> </w:t>
      </w:r>
    </w:p>
    <w:p w:rsidR="008B28DC" w:rsidRDefault="008B28DC" w:rsidP="00533350">
      <w:pPr>
        <w:tabs>
          <w:tab w:val="left" w:pos="440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</w:p>
    <w:p w:rsidR="009508F9" w:rsidRPr="008B28DC" w:rsidRDefault="008B28DC" w:rsidP="00533350">
      <w:pPr>
        <w:tabs>
          <w:tab w:val="left" w:pos="4406"/>
        </w:tabs>
        <w:rPr>
          <w:b/>
          <w:sz w:val="52"/>
          <w:szCs w:val="52"/>
          <w:lang w:val="en-US"/>
        </w:rPr>
      </w:pPr>
      <w:r>
        <w:rPr>
          <w:sz w:val="40"/>
          <w:szCs w:val="40"/>
          <w:lang w:val="en-US"/>
        </w:rPr>
        <w:tab/>
      </w:r>
      <w:r w:rsidR="00533350" w:rsidRPr="008B28DC">
        <w:rPr>
          <w:b/>
          <w:sz w:val="52"/>
          <w:szCs w:val="52"/>
          <w:lang w:val="en-US"/>
        </w:rPr>
        <w:t>Admin page</w:t>
      </w:r>
    </w:p>
    <w:p w:rsidR="0072705E" w:rsidRDefault="008449B7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26" type="#_x0000_t75" style="width:517.2pt;height:310.8pt">
            <v:imagedata r:id="rId9" o:title="password"/>
          </v:shape>
        </w:pict>
      </w:r>
    </w:p>
    <w:p w:rsidR="00A85DB5" w:rsidRDefault="00105E82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e 4</w:t>
      </w:r>
      <w:r w:rsidR="00A85DB5">
        <w:rPr>
          <w:sz w:val="40"/>
          <w:szCs w:val="40"/>
          <w:lang w:val="en-US"/>
        </w:rPr>
        <w:t>. Admin page</w:t>
      </w:r>
    </w:p>
    <w:p w:rsidR="00A85DB5" w:rsidRPr="009508F9" w:rsidRDefault="00A85DB5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This is our admin page. You need to enter password. The password is 1997. </w:t>
      </w:r>
    </w:p>
    <w:p w:rsidR="00211CCF" w:rsidRPr="009508F9" w:rsidRDefault="008449B7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pict>
          <v:shape id="_x0000_i1027" type="#_x0000_t75" style="width:516.6pt;height:278.4pt">
            <v:imagedata r:id="rId10" o:title="addpage"/>
          </v:shape>
        </w:pict>
      </w:r>
    </w:p>
    <w:p w:rsidR="00211CCF" w:rsidRDefault="00211CCF" w:rsidP="00211CCF">
      <w:pPr>
        <w:tabs>
          <w:tab w:val="left" w:pos="5559"/>
        </w:tabs>
        <w:rPr>
          <w:sz w:val="40"/>
          <w:szCs w:val="40"/>
          <w:lang w:val="en-US"/>
        </w:rPr>
      </w:pPr>
      <w:r w:rsidRPr="009508F9">
        <w:rPr>
          <w:sz w:val="40"/>
          <w:szCs w:val="40"/>
          <w:lang w:val="en-US"/>
        </w:rPr>
        <w:t xml:space="preserve">                                   </w:t>
      </w:r>
      <w:r w:rsidR="009508F9">
        <w:rPr>
          <w:sz w:val="40"/>
          <w:szCs w:val="40"/>
          <w:lang w:val="en-US"/>
        </w:rPr>
        <w:t xml:space="preserve"> </w:t>
      </w:r>
      <w:r w:rsidR="00105E82">
        <w:rPr>
          <w:sz w:val="40"/>
          <w:szCs w:val="40"/>
          <w:lang w:val="en-US"/>
        </w:rPr>
        <w:t xml:space="preserve"> Figure 5</w:t>
      </w:r>
      <w:r w:rsidRPr="009508F9">
        <w:rPr>
          <w:sz w:val="40"/>
          <w:szCs w:val="40"/>
          <w:lang w:val="en-US"/>
        </w:rPr>
        <w:t>. Admin panel</w:t>
      </w:r>
    </w:p>
    <w:p w:rsidR="00533350" w:rsidRDefault="00A85DB5" w:rsidP="00211CCF">
      <w:pPr>
        <w:tabs>
          <w:tab w:val="left" w:pos="5559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After entering the password, this page will be seen. </w:t>
      </w:r>
      <w:r w:rsidR="009508F9">
        <w:rPr>
          <w:sz w:val="40"/>
          <w:szCs w:val="40"/>
          <w:lang w:val="en-US"/>
        </w:rPr>
        <w:t xml:space="preserve"> As you see in this page admin can add new type of book and new book too. </w:t>
      </w:r>
    </w:p>
    <w:p w:rsidR="00A85DB5" w:rsidRDefault="008449B7" w:rsidP="00211CCF">
      <w:pPr>
        <w:tabs>
          <w:tab w:val="left" w:pos="5559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28" type="#_x0000_t75" style="width:517.2pt;height:291.6pt">
            <v:imagedata r:id="rId11" o:title="addbook"/>
          </v:shape>
        </w:pict>
      </w:r>
    </w:p>
    <w:p w:rsidR="009508F9" w:rsidRDefault="00105E82" w:rsidP="00A85DB5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Figure 6</w:t>
      </w:r>
      <w:r w:rsidR="00A85DB5">
        <w:rPr>
          <w:sz w:val="40"/>
          <w:szCs w:val="40"/>
          <w:lang w:val="en-US"/>
        </w:rPr>
        <w:t>.   Add book page</w:t>
      </w:r>
    </w:p>
    <w:p w:rsidR="00A85DB5" w:rsidRDefault="00A85DB5" w:rsidP="00A85DB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 xml:space="preserve">As you see </w:t>
      </w:r>
      <w:r w:rsidR="008754ED">
        <w:rPr>
          <w:sz w:val="40"/>
          <w:szCs w:val="40"/>
          <w:lang w:val="en-US"/>
        </w:rPr>
        <w:t>for saving new book you need to fill all fields.</w:t>
      </w:r>
      <w:r w:rsidR="00EA5294">
        <w:rPr>
          <w:sz w:val="40"/>
          <w:szCs w:val="40"/>
          <w:lang w:val="en-US"/>
        </w:rPr>
        <w:t xml:space="preserve"> If any of them will not be filled the error message will appear.</w:t>
      </w:r>
    </w:p>
    <w:p w:rsidR="008754ED" w:rsidRDefault="008449B7" w:rsidP="00A85DB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29" type="#_x0000_t75" style="width:517.2pt;height:300pt">
            <v:imagedata r:id="rId12" o:title="bookinform"/>
          </v:shape>
        </w:pict>
      </w:r>
    </w:p>
    <w:p w:rsidR="008754ED" w:rsidRDefault="00105E82" w:rsidP="008754ED">
      <w:pPr>
        <w:tabs>
          <w:tab w:val="left" w:pos="2923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e 7</w:t>
      </w:r>
      <w:r w:rsidR="008754ED">
        <w:rPr>
          <w:sz w:val="40"/>
          <w:szCs w:val="40"/>
          <w:lang w:val="en-US"/>
        </w:rPr>
        <w:t>.  Add book page</w:t>
      </w:r>
    </w:p>
    <w:p w:rsidR="008754ED" w:rsidRDefault="008754ED" w:rsidP="008754ED">
      <w:pPr>
        <w:tabs>
          <w:tab w:val="left" w:pos="2923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Here you can see that I did not enter the name of the book.</w:t>
      </w:r>
    </w:p>
    <w:p w:rsidR="008754ED" w:rsidRDefault="008449B7" w:rsidP="008754ED">
      <w:pPr>
        <w:tabs>
          <w:tab w:val="left" w:pos="2923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30" type="#_x0000_t75" style="width:517.8pt;height:260.4pt">
            <v:imagedata r:id="rId13" o:title="input name"/>
          </v:shape>
        </w:pict>
      </w:r>
    </w:p>
    <w:p w:rsidR="008754ED" w:rsidRDefault="008754ED" w:rsidP="008754ED">
      <w:pPr>
        <w:tabs>
          <w:tab w:val="left" w:pos="341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</w:t>
      </w:r>
      <w:r w:rsidR="00105E82">
        <w:rPr>
          <w:sz w:val="40"/>
          <w:szCs w:val="40"/>
          <w:lang w:val="en-US"/>
        </w:rPr>
        <w:t>e 8</w:t>
      </w:r>
      <w:r>
        <w:rPr>
          <w:sz w:val="40"/>
          <w:szCs w:val="40"/>
          <w:lang w:val="en-US"/>
        </w:rPr>
        <w:t>.  Add book page</w:t>
      </w:r>
    </w:p>
    <w:p w:rsidR="008754ED" w:rsidRDefault="008754ED" w:rsidP="008754ED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A</w:t>
      </w:r>
      <w:r w:rsidR="00EA5294">
        <w:rPr>
          <w:sz w:val="40"/>
          <w:szCs w:val="40"/>
          <w:lang w:val="en-US"/>
        </w:rPr>
        <w:t>nd a</w:t>
      </w:r>
      <w:r>
        <w:rPr>
          <w:sz w:val="40"/>
          <w:szCs w:val="40"/>
          <w:lang w:val="en-US"/>
        </w:rPr>
        <w:t xml:space="preserve">fter pressing the button save this message will appear. </w:t>
      </w:r>
    </w:p>
    <w:p w:rsidR="00EA5294" w:rsidRDefault="00EA5294" w:rsidP="008754ED">
      <w:pPr>
        <w:rPr>
          <w:sz w:val="40"/>
          <w:szCs w:val="40"/>
          <w:lang w:val="en-US"/>
        </w:rPr>
      </w:pPr>
    </w:p>
    <w:p w:rsidR="00EA5294" w:rsidRPr="008B28DC" w:rsidRDefault="00533350" w:rsidP="00533350">
      <w:pPr>
        <w:ind w:left="2832" w:firstLine="708"/>
        <w:rPr>
          <w:b/>
          <w:sz w:val="52"/>
          <w:szCs w:val="52"/>
          <w:lang w:val="en-US"/>
        </w:rPr>
      </w:pPr>
      <w:r w:rsidRPr="008B28DC">
        <w:rPr>
          <w:b/>
          <w:sz w:val="52"/>
          <w:szCs w:val="52"/>
          <w:lang w:val="en-US"/>
        </w:rPr>
        <w:t>Search page</w:t>
      </w:r>
    </w:p>
    <w:p w:rsidR="00533350" w:rsidRPr="00D46888" w:rsidRDefault="008449B7" w:rsidP="00533350">
      <w:pPr>
        <w:ind w:left="2832" w:hanging="2548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pict>
          <v:shape id="_x0000_i1031" type="#_x0000_t75" style="width:514.2pt;height:289.8pt">
            <v:imagedata r:id="rId14" o:title="search"/>
          </v:shape>
        </w:pict>
      </w:r>
    </w:p>
    <w:p w:rsidR="00533350" w:rsidRDefault="00105E82" w:rsidP="00533350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Figure 9</w:t>
      </w:r>
      <w:r w:rsidR="00533350">
        <w:rPr>
          <w:sz w:val="40"/>
          <w:szCs w:val="40"/>
          <w:lang w:val="en-US"/>
        </w:rPr>
        <w:t>.   Search page</w:t>
      </w:r>
    </w:p>
    <w:p w:rsidR="00D46888" w:rsidRDefault="008449B7" w:rsidP="00533350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32" type="#_x0000_t75" style="width:517.2pt;height:263.4pt">
            <v:imagedata r:id="rId15" o:title="Searchinputname"/>
          </v:shape>
        </w:pict>
      </w:r>
    </w:p>
    <w:p w:rsidR="00533350" w:rsidRDefault="00105E82" w:rsidP="00D46888">
      <w:pPr>
        <w:tabs>
          <w:tab w:val="left" w:pos="4341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e 10</w:t>
      </w:r>
      <w:r w:rsidR="00D46888">
        <w:rPr>
          <w:sz w:val="40"/>
          <w:szCs w:val="40"/>
          <w:lang w:val="en-US"/>
        </w:rPr>
        <w:t>.  Search page</w:t>
      </w:r>
    </w:p>
    <w:p w:rsidR="00D46888" w:rsidRDefault="00D46888" w:rsidP="00D46888">
      <w:pPr>
        <w:tabs>
          <w:tab w:val="left" w:pos="4341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Here I input the name of the book which I want to find.</w:t>
      </w:r>
    </w:p>
    <w:p w:rsidR="008B28DC" w:rsidRDefault="008B28DC" w:rsidP="00D46888">
      <w:pPr>
        <w:tabs>
          <w:tab w:val="left" w:pos="4341"/>
        </w:tabs>
        <w:rPr>
          <w:sz w:val="40"/>
          <w:szCs w:val="40"/>
          <w:lang w:val="en-US"/>
        </w:rPr>
      </w:pPr>
    </w:p>
    <w:p w:rsidR="00D46888" w:rsidRDefault="008449B7" w:rsidP="00D46888">
      <w:pPr>
        <w:tabs>
          <w:tab w:val="left" w:pos="4341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33" type="#_x0000_t75" style="width:517.2pt;height:286.2pt">
            <v:imagedata r:id="rId16" o:title="resultsearch"/>
          </v:shape>
        </w:pict>
      </w:r>
    </w:p>
    <w:p w:rsidR="00D46888" w:rsidRDefault="00105E82" w:rsidP="00D46888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Figure 11</w:t>
      </w:r>
      <w:r w:rsidR="00D46888">
        <w:rPr>
          <w:sz w:val="40"/>
          <w:szCs w:val="40"/>
          <w:lang w:val="en-US"/>
        </w:rPr>
        <w:t>.  Search page</w:t>
      </w:r>
    </w:p>
    <w:p w:rsidR="00D46888" w:rsidRDefault="00D46888" w:rsidP="00D46888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And after pressing the search button the book will be find. </w:t>
      </w:r>
    </w:p>
    <w:p w:rsidR="008B28DC" w:rsidRDefault="008B28DC" w:rsidP="008B28DC">
      <w:pPr>
        <w:jc w:val="center"/>
        <w:rPr>
          <w:b/>
          <w:sz w:val="40"/>
          <w:szCs w:val="40"/>
          <w:lang w:val="en-US"/>
        </w:rPr>
      </w:pPr>
    </w:p>
    <w:p w:rsidR="00D46888" w:rsidRDefault="00D46888" w:rsidP="008B28DC">
      <w:pPr>
        <w:jc w:val="center"/>
        <w:rPr>
          <w:b/>
          <w:sz w:val="40"/>
          <w:szCs w:val="40"/>
          <w:lang w:val="en-US"/>
        </w:rPr>
      </w:pPr>
      <w:r w:rsidRPr="008B28DC">
        <w:rPr>
          <w:b/>
          <w:sz w:val="52"/>
          <w:szCs w:val="52"/>
          <w:lang w:val="en-US"/>
        </w:rPr>
        <w:t>ABOUT PAGE</w:t>
      </w:r>
      <w:r w:rsidRPr="00D46888">
        <w:rPr>
          <w:b/>
          <w:sz w:val="40"/>
          <w:szCs w:val="40"/>
          <w:lang w:val="en-US"/>
        </w:rPr>
        <w:t xml:space="preserve"> </w:t>
      </w:r>
      <w:r w:rsidR="008449B7">
        <w:rPr>
          <w:b/>
          <w:sz w:val="40"/>
          <w:szCs w:val="40"/>
          <w:lang w:val="en-US"/>
        </w:rPr>
        <w:pict>
          <v:shape id="_x0000_i1034" type="#_x0000_t75" style="width:516.6pt;height:271.2pt">
            <v:imagedata r:id="rId17" o:title="about"/>
          </v:shape>
        </w:pict>
      </w:r>
    </w:p>
    <w:p w:rsidR="00D46888" w:rsidRDefault="00D46888" w:rsidP="00D46888">
      <w:pPr>
        <w:tabs>
          <w:tab w:val="left" w:pos="412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ab/>
      </w:r>
      <w:r w:rsidR="00105E82">
        <w:rPr>
          <w:sz w:val="40"/>
          <w:szCs w:val="40"/>
          <w:lang w:val="en-US"/>
        </w:rPr>
        <w:t>Figure 12</w:t>
      </w:r>
      <w:r>
        <w:rPr>
          <w:sz w:val="40"/>
          <w:szCs w:val="40"/>
          <w:lang w:val="en-US"/>
        </w:rPr>
        <w:t>. About page</w:t>
      </w:r>
    </w:p>
    <w:p w:rsidR="00D46888" w:rsidRDefault="00D46888" w:rsidP="00D46888">
      <w:pPr>
        <w:tabs>
          <w:tab w:val="left" w:pos="412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In this page users can read all about us.</w:t>
      </w:r>
    </w:p>
    <w:p w:rsidR="008B28DC" w:rsidRDefault="00D46888" w:rsidP="00D46888">
      <w:pPr>
        <w:tabs>
          <w:tab w:val="left" w:pos="412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D46888" w:rsidRPr="008B28DC" w:rsidRDefault="008B28DC" w:rsidP="00D46888">
      <w:pPr>
        <w:tabs>
          <w:tab w:val="left" w:pos="4127"/>
        </w:tabs>
        <w:rPr>
          <w:b/>
          <w:sz w:val="52"/>
          <w:szCs w:val="52"/>
          <w:lang w:val="en-US"/>
        </w:rPr>
      </w:pPr>
      <w:r>
        <w:rPr>
          <w:sz w:val="40"/>
          <w:szCs w:val="40"/>
          <w:lang w:val="en-US"/>
        </w:rPr>
        <w:tab/>
      </w:r>
      <w:r w:rsidR="00D46888" w:rsidRPr="008B28DC">
        <w:rPr>
          <w:b/>
          <w:sz w:val="52"/>
          <w:szCs w:val="52"/>
          <w:lang w:val="en-US"/>
        </w:rPr>
        <w:t>ALL BOOKS PAGE</w:t>
      </w:r>
    </w:p>
    <w:p w:rsidR="00D46888" w:rsidRDefault="008449B7" w:rsidP="00D46888">
      <w:pPr>
        <w:tabs>
          <w:tab w:val="left" w:pos="4127"/>
        </w:tabs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pict>
          <v:shape id="_x0000_i1035" type="#_x0000_t75" style="width:516.6pt;height:311.4pt">
            <v:imagedata r:id="rId8" o:title="allbooks"/>
          </v:shape>
        </w:pict>
      </w:r>
    </w:p>
    <w:p w:rsidR="00D46888" w:rsidRDefault="00D46888" w:rsidP="00D46888">
      <w:pPr>
        <w:tabs>
          <w:tab w:val="left" w:pos="5932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 xml:space="preserve">                                   </w:t>
      </w:r>
      <w:r w:rsidR="00105E82">
        <w:rPr>
          <w:sz w:val="40"/>
          <w:szCs w:val="40"/>
          <w:lang w:val="en-US"/>
        </w:rPr>
        <w:t>Figure 13</w:t>
      </w:r>
      <w:r>
        <w:rPr>
          <w:sz w:val="40"/>
          <w:szCs w:val="40"/>
          <w:lang w:val="en-US"/>
        </w:rPr>
        <w:t>.  All books page</w:t>
      </w:r>
    </w:p>
    <w:p w:rsidR="00E26625" w:rsidRDefault="008B28DC" w:rsidP="00D46888">
      <w:pPr>
        <w:tabs>
          <w:tab w:val="left" w:pos="5932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In this page </w:t>
      </w:r>
      <w:r w:rsidR="00353C3A">
        <w:rPr>
          <w:sz w:val="40"/>
          <w:szCs w:val="40"/>
          <w:lang w:val="en-US"/>
        </w:rPr>
        <w:t>user can see all book which are unsorted and</w:t>
      </w:r>
      <w:r w:rsidR="00AE5819">
        <w:rPr>
          <w:sz w:val="40"/>
          <w:szCs w:val="40"/>
          <w:lang w:val="en-US"/>
        </w:rPr>
        <w:t xml:space="preserve"> read short information</w:t>
      </w:r>
      <w:r w:rsidR="00353C3A">
        <w:rPr>
          <w:sz w:val="40"/>
          <w:szCs w:val="40"/>
          <w:lang w:val="en-US"/>
        </w:rPr>
        <w:t xml:space="preserve">. </w:t>
      </w:r>
    </w:p>
    <w:p w:rsidR="00E26625" w:rsidRPr="00E26625" w:rsidRDefault="00E26625" w:rsidP="00E26625">
      <w:pPr>
        <w:rPr>
          <w:sz w:val="40"/>
          <w:szCs w:val="40"/>
          <w:lang w:val="en-US"/>
        </w:rPr>
      </w:pPr>
    </w:p>
    <w:p w:rsidR="00E26625" w:rsidRPr="00E26625" w:rsidRDefault="00E26625" w:rsidP="00E26625">
      <w:pPr>
        <w:rPr>
          <w:sz w:val="40"/>
          <w:szCs w:val="40"/>
          <w:lang w:val="en-US"/>
        </w:rPr>
      </w:pPr>
    </w:p>
    <w:p w:rsidR="00E26625" w:rsidRPr="00E26625" w:rsidRDefault="00E26625" w:rsidP="00E26625">
      <w:pPr>
        <w:rPr>
          <w:sz w:val="40"/>
          <w:szCs w:val="40"/>
          <w:lang w:val="en-US"/>
        </w:rPr>
      </w:pPr>
    </w:p>
    <w:p w:rsidR="00AE5819" w:rsidRDefault="00AE5819" w:rsidP="00E26625">
      <w:pPr>
        <w:rPr>
          <w:sz w:val="40"/>
          <w:szCs w:val="40"/>
          <w:lang w:val="en-US"/>
        </w:rPr>
      </w:pPr>
    </w:p>
    <w:p w:rsidR="00353C3A" w:rsidRDefault="00AE5819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br w:type="page"/>
      </w:r>
    </w:p>
    <w:p w:rsidR="00353C3A" w:rsidRDefault="00353C3A" w:rsidP="00353C3A">
      <w:pPr>
        <w:spacing w:after="13" w:line="247" w:lineRule="auto"/>
        <w:ind w:left="567" w:right="143"/>
        <w:rPr>
          <w:b/>
          <w:sz w:val="52"/>
          <w:szCs w:val="52"/>
          <w:lang w:val="en-US"/>
        </w:rPr>
      </w:pPr>
      <w:r>
        <w:rPr>
          <w:b/>
          <w:sz w:val="52"/>
          <w:szCs w:val="52"/>
          <w:lang w:val="en-US"/>
        </w:rPr>
        <w:lastRenderedPageBreak/>
        <w:tab/>
        <w:t xml:space="preserve">URL Links to </w:t>
      </w:r>
      <w:r w:rsidRPr="00353C3A">
        <w:rPr>
          <w:b/>
          <w:sz w:val="52"/>
          <w:szCs w:val="52"/>
          <w:lang w:val="en-US"/>
        </w:rPr>
        <w:t>our remotely hosted web site and GitHub repository</w:t>
      </w:r>
    </w:p>
    <w:p w:rsidR="00AE5819" w:rsidRDefault="000E5201" w:rsidP="008449B7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 </w:t>
      </w:r>
      <w:hyperlink r:id="rId18" w:history="1">
        <w:r w:rsidR="008449B7" w:rsidRPr="00673AB5">
          <w:rPr>
            <w:rStyle w:val="a6"/>
            <w:sz w:val="40"/>
            <w:szCs w:val="40"/>
            <w:lang w:val="en-US"/>
          </w:rPr>
          <w:t>https://github.com/iuthub/design-project-twin-2</w:t>
        </w:r>
      </w:hyperlink>
    </w:p>
    <w:p w:rsidR="008449B7" w:rsidRDefault="008449B7" w:rsidP="008449B7">
      <w:pPr>
        <w:rPr>
          <w:sz w:val="40"/>
          <w:szCs w:val="40"/>
          <w:lang w:val="en-US"/>
        </w:rPr>
      </w:pPr>
      <w:bookmarkStart w:id="0" w:name="_GoBack"/>
      <w:bookmarkEnd w:id="0"/>
    </w:p>
    <w:p w:rsidR="000E5201" w:rsidRDefault="000E5201">
      <w:pPr>
        <w:rPr>
          <w:sz w:val="40"/>
          <w:szCs w:val="40"/>
          <w:lang w:val="en-US"/>
        </w:rPr>
      </w:pPr>
    </w:p>
    <w:p w:rsidR="000E5201" w:rsidRDefault="000E5201">
      <w:pPr>
        <w:rPr>
          <w:sz w:val="40"/>
          <w:szCs w:val="40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AE5819" w:rsidRPr="000E5201" w:rsidRDefault="00AE5819" w:rsidP="00353C3A">
      <w:pPr>
        <w:ind w:left="2832" w:firstLine="708"/>
        <w:rPr>
          <w:b/>
          <w:sz w:val="52"/>
          <w:szCs w:val="52"/>
          <w:lang w:val="en-US"/>
        </w:rPr>
      </w:pPr>
      <w:r>
        <w:rPr>
          <w:b/>
          <w:sz w:val="52"/>
          <w:szCs w:val="52"/>
          <w:lang w:val="en-US"/>
        </w:rPr>
        <w:t>References</w:t>
      </w:r>
    </w:p>
    <w:p w:rsid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AE5819">
        <w:rPr>
          <w:rFonts w:ascii="Times New Roman" w:hAnsi="Times New Roman"/>
          <w:sz w:val="28"/>
          <w:szCs w:val="28"/>
        </w:rPr>
        <w:t>Денис Колисниченко “</w:t>
      </w:r>
      <w:r w:rsidRPr="00AE5819">
        <w:rPr>
          <w:rFonts w:ascii="Times New Roman" w:hAnsi="Times New Roman"/>
          <w:sz w:val="28"/>
          <w:szCs w:val="28"/>
          <w:lang w:val="en-US"/>
        </w:rPr>
        <w:t>PHP</w:t>
      </w:r>
      <w:r w:rsidRPr="00AE5819">
        <w:rPr>
          <w:rFonts w:ascii="Times New Roman" w:hAnsi="Times New Roman"/>
          <w:sz w:val="28"/>
          <w:szCs w:val="28"/>
        </w:rPr>
        <w:t xml:space="preserve"> и </w:t>
      </w:r>
      <w:r w:rsidRPr="00AE5819">
        <w:rPr>
          <w:rFonts w:ascii="Times New Roman" w:hAnsi="Times New Roman"/>
          <w:sz w:val="28"/>
          <w:szCs w:val="28"/>
          <w:lang w:val="en-US"/>
        </w:rPr>
        <w:t>MySQL</w:t>
      </w:r>
      <w:r w:rsidRPr="00AE5819">
        <w:rPr>
          <w:rFonts w:ascii="Times New Roman" w:hAnsi="Times New Roman"/>
          <w:sz w:val="28"/>
          <w:szCs w:val="28"/>
        </w:rPr>
        <w:t xml:space="preserve">. Разработка </w:t>
      </w:r>
      <w:r w:rsidRPr="00AE5819">
        <w:rPr>
          <w:rFonts w:ascii="Times New Roman" w:hAnsi="Times New Roman"/>
          <w:sz w:val="28"/>
          <w:szCs w:val="28"/>
          <w:lang w:val="en-US"/>
        </w:rPr>
        <w:t>Web</w:t>
      </w:r>
      <w:r w:rsidRPr="00AE5819">
        <w:rPr>
          <w:rFonts w:ascii="Times New Roman" w:hAnsi="Times New Roman"/>
          <w:sz w:val="28"/>
          <w:szCs w:val="28"/>
        </w:rPr>
        <w:t xml:space="preserve">-приложений” </w:t>
      </w:r>
    </w:p>
    <w:p w:rsid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AE5819">
        <w:rPr>
          <w:rFonts w:ascii="Times New Roman" w:hAnsi="Times New Roman"/>
          <w:sz w:val="28"/>
          <w:szCs w:val="28"/>
        </w:rPr>
        <w:lastRenderedPageBreak/>
        <w:t xml:space="preserve"> Николай Прохоренок “</w:t>
      </w:r>
      <w:r w:rsidRPr="00AE5819">
        <w:rPr>
          <w:rFonts w:ascii="Times New Roman" w:hAnsi="Times New Roman"/>
          <w:sz w:val="28"/>
          <w:szCs w:val="28"/>
          <w:lang w:val="en-US"/>
        </w:rPr>
        <w:t>HTML</w:t>
      </w:r>
      <w:r w:rsidRPr="00AE5819">
        <w:rPr>
          <w:rFonts w:ascii="Times New Roman" w:hAnsi="Times New Roman"/>
          <w:sz w:val="28"/>
          <w:szCs w:val="28"/>
        </w:rPr>
        <w:t xml:space="preserve">, </w:t>
      </w:r>
      <w:r w:rsidRPr="00AE5819">
        <w:rPr>
          <w:rFonts w:ascii="Times New Roman" w:hAnsi="Times New Roman"/>
          <w:sz w:val="28"/>
          <w:szCs w:val="28"/>
          <w:lang w:val="en-US"/>
        </w:rPr>
        <w:t>JavaScript</w:t>
      </w:r>
      <w:r w:rsidRPr="00AE5819">
        <w:rPr>
          <w:rFonts w:ascii="Times New Roman" w:hAnsi="Times New Roman"/>
          <w:sz w:val="28"/>
          <w:szCs w:val="28"/>
        </w:rPr>
        <w:t xml:space="preserve">, </w:t>
      </w:r>
      <w:r w:rsidRPr="00AE5819">
        <w:rPr>
          <w:rFonts w:ascii="Times New Roman" w:hAnsi="Times New Roman"/>
          <w:sz w:val="28"/>
          <w:szCs w:val="28"/>
          <w:lang w:val="en-US"/>
        </w:rPr>
        <w:t>PHP</w:t>
      </w:r>
      <w:r w:rsidRPr="00AE5819">
        <w:rPr>
          <w:rFonts w:ascii="Times New Roman" w:hAnsi="Times New Roman"/>
          <w:sz w:val="28"/>
          <w:szCs w:val="28"/>
        </w:rPr>
        <w:t xml:space="preserve"> и </w:t>
      </w:r>
      <w:r w:rsidRPr="00AE5819">
        <w:rPr>
          <w:rFonts w:ascii="Times New Roman" w:hAnsi="Times New Roman"/>
          <w:sz w:val="28"/>
          <w:szCs w:val="28"/>
          <w:lang w:val="en-US"/>
        </w:rPr>
        <w:t>MySQL</w:t>
      </w:r>
      <w:r w:rsidRPr="00AE5819">
        <w:rPr>
          <w:rFonts w:ascii="Times New Roman" w:hAnsi="Times New Roman"/>
          <w:sz w:val="28"/>
          <w:szCs w:val="28"/>
        </w:rPr>
        <w:t>. Джентльменский набор Web-мастера”</w:t>
      </w:r>
    </w:p>
    <w:p w:rsidR="00AE5819" w:rsidRPr="00AE5819" w:rsidRDefault="00645994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hyperlink r:id="rId19" w:history="1">
        <w:r w:rsidR="00AE5819" w:rsidRPr="00AE5819">
          <w:rPr>
            <w:rStyle w:val="a6"/>
            <w:rFonts w:ascii="Times New Roman" w:hAnsi="Times New Roman"/>
            <w:sz w:val="28"/>
            <w:szCs w:val="28"/>
            <w:lang w:val="en-US"/>
          </w:rPr>
          <w:t>http://htmlbook.ru</w:t>
        </w:r>
      </w:hyperlink>
      <w:r w:rsidR="00AE5819">
        <w:rPr>
          <w:rFonts w:ascii="Times New Roman" w:hAnsi="Times New Roman"/>
          <w:sz w:val="28"/>
          <w:szCs w:val="28"/>
          <w:lang w:val="en-US"/>
        </w:rPr>
        <w:t xml:space="preserve"> </w:t>
      </w:r>
    </w:p>
    <w:p w:rsidR="00AE5819" w:rsidRDefault="00645994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hyperlink r:id="rId20" w:history="1">
        <w:r w:rsidR="00AE5819" w:rsidRPr="00710B82">
          <w:rPr>
            <w:rStyle w:val="a6"/>
            <w:rFonts w:ascii="Times New Roman" w:hAnsi="Times New Roman"/>
            <w:sz w:val="28"/>
            <w:szCs w:val="28"/>
            <w:lang w:val="en-US"/>
          </w:rPr>
          <w:t>http://www.Bootstrap.com</w:t>
        </w:r>
      </w:hyperlink>
    </w:p>
    <w:p w:rsid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r w:rsidRPr="00AE5819">
        <w:rPr>
          <w:rFonts w:ascii="Times New Roman" w:hAnsi="Times New Roman"/>
          <w:sz w:val="28"/>
          <w:szCs w:val="28"/>
          <w:lang w:val="en-US"/>
        </w:rPr>
        <w:t>http://Cod</w:t>
      </w:r>
      <w:r>
        <w:rPr>
          <w:rFonts w:ascii="Times New Roman" w:hAnsi="Times New Roman"/>
          <w:sz w:val="28"/>
          <w:szCs w:val="28"/>
          <w:lang w:val="en-US"/>
        </w:rPr>
        <w:t xml:space="preserve">e.org/jquery/styles </w:t>
      </w:r>
    </w:p>
    <w:p w:rsidR="00AE5819" w:rsidRDefault="00645994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hyperlink r:id="rId21" w:history="1">
        <w:r w:rsidR="00AE5819" w:rsidRPr="00710B82">
          <w:rPr>
            <w:rStyle w:val="a6"/>
            <w:rFonts w:ascii="Times New Roman" w:hAnsi="Times New Roman"/>
            <w:sz w:val="28"/>
            <w:szCs w:val="28"/>
            <w:lang w:val="en-US"/>
          </w:rPr>
          <w:t>http://php.net</w:t>
        </w:r>
      </w:hyperlink>
    </w:p>
    <w:p w:rsidR="00AE5819" w:rsidRP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r w:rsidRPr="00AE5819">
        <w:rPr>
          <w:rFonts w:ascii="Times New Roman" w:hAnsi="Times New Roman"/>
          <w:sz w:val="28"/>
          <w:szCs w:val="28"/>
          <w:lang w:val="en-US"/>
        </w:rPr>
        <w:t>http://w3schools.com</w:t>
      </w:r>
    </w:p>
    <w:p w:rsidR="00E26625" w:rsidRPr="00AE5819" w:rsidRDefault="00E26625" w:rsidP="00AE5819">
      <w:pPr>
        <w:jc w:val="center"/>
        <w:rPr>
          <w:b/>
          <w:sz w:val="52"/>
          <w:szCs w:val="52"/>
        </w:rPr>
      </w:pPr>
    </w:p>
    <w:sectPr w:rsidR="00E26625" w:rsidRPr="00AE5819" w:rsidSect="008B28DC">
      <w:pgSz w:w="11906" w:h="16838"/>
      <w:pgMar w:top="1134" w:right="850" w:bottom="284" w:left="709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994" w:rsidRDefault="00645994" w:rsidP="00E433E3">
      <w:pPr>
        <w:spacing w:after="0" w:line="240" w:lineRule="auto"/>
      </w:pPr>
      <w:r>
        <w:separator/>
      </w:r>
    </w:p>
  </w:endnote>
  <w:endnote w:type="continuationSeparator" w:id="0">
    <w:p w:rsidR="00645994" w:rsidRDefault="00645994" w:rsidP="00E43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994" w:rsidRDefault="00645994" w:rsidP="00E433E3">
      <w:pPr>
        <w:spacing w:after="0" w:line="240" w:lineRule="auto"/>
      </w:pPr>
      <w:r>
        <w:separator/>
      </w:r>
    </w:p>
  </w:footnote>
  <w:footnote w:type="continuationSeparator" w:id="0">
    <w:p w:rsidR="00645994" w:rsidRDefault="00645994" w:rsidP="00E433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26A67"/>
    <w:multiLevelType w:val="hybridMultilevel"/>
    <w:tmpl w:val="3CC0DC06"/>
    <w:lvl w:ilvl="0" w:tplc="A84CE0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43E61D88"/>
    <w:multiLevelType w:val="hybridMultilevel"/>
    <w:tmpl w:val="5A4C9BFA"/>
    <w:lvl w:ilvl="0" w:tplc="463E2390">
      <w:start w:val="1"/>
      <w:numFmt w:val="decimal"/>
      <w:lvlText w:val="%1)"/>
      <w:lvlJc w:val="left"/>
      <w:pPr>
        <w:ind w:left="5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D225B32">
      <w:start w:val="1"/>
      <w:numFmt w:val="lowerLetter"/>
      <w:lvlText w:val="%2"/>
      <w:lvlJc w:val="left"/>
      <w:pPr>
        <w:ind w:left="122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DEF28644">
      <w:start w:val="1"/>
      <w:numFmt w:val="lowerRoman"/>
      <w:lvlText w:val="%3"/>
      <w:lvlJc w:val="left"/>
      <w:pPr>
        <w:ind w:left="19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7D3AB4D2">
      <w:start w:val="1"/>
      <w:numFmt w:val="decimal"/>
      <w:lvlText w:val="%4"/>
      <w:lvlJc w:val="left"/>
      <w:pPr>
        <w:ind w:left="266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947027A6">
      <w:start w:val="1"/>
      <w:numFmt w:val="lowerLetter"/>
      <w:lvlText w:val="%5"/>
      <w:lvlJc w:val="left"/>
      <w:pPr>
        <w:ind w:left="338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EE656E0">
      <w:start w:val="1"/>
      <w:numFmt w:val="lowerRoman"/>
      <w:lvlText w:val="%6"/>
      <w:lvlJc w:val="left"/>
      <w:pPr>
        <w:ind w:left="410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27C2A68E">
      <w:start w:val="1"/>
      <w:numFmt w:val="decimal"/>
      <w:lvlText w:val="%7"/>
      <w:lvlJc w:val="left"/>
      <w:pPr>
        <w:ind w:left="482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C22A550">
      <w:start w:val="1"/>
      <w:numFmt w:val="lowerLetter"/>
      <w:lvlText w:val="%8"/>
      <w:lvlJc w:val="left"/>
      <w:pPr>
        <w:ind w:left="55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6A03A26">
      <w:start w:val="1"/>
      <w:numFmt w:val="lowerRoman"/>
      <w:lvlText w:val="%9"/>
      <w:lvlJc w:val="left"/>
      <w:pPr>
        <w:ind w:left="626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6EE756B3"/>
    <w:multiLevelType w:val="hybridMultilevel"/>
    <w:tmpl w:val="74FC889A"/>
    <w:lvl w:ilvl="0" w:tplc="F0186A8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TQxNjK2MDAxMDRR0lEKTi0uzszPAykwrAUAIe+yqCwAAAA="/>
  </w:docVars>
  <w:rsids>
    <w:rsidRoot w:val="001D1CEA"/>
    <w:rsid w:val="000E5201"/>
    <w:rsid w:val="00105E82"/>
    <w:rsid w:val="00116CB4"/>
    <w:rsid w:val="00134C9F"/>
    <w:rsid w:val="001D1CEA"/>
    <w:rsid w:val="00211CCF"/>
    <w:rsid w:val="00266B73"/>
    <w:rsid w:val="002E7DD5"/>
    <w:rsid w:val="00351F5E"/>
    <w:rsid w:val="00353C3A"/>
    <w:rsid w:val="00533350"/>
    <w:rsid w:val="005F4B3F"/>
    <w:rsid w:val="00645994"/>
    <w:rsid w:val="0072705E"/>
    <w:rsid w:val="0078556A"/>
    <w:rsid w:val="008449B7"/>
    <w:rsid w:val="008754ED"/>
    <w:rsid w:val="008B28DC"/>
    <w:rsid w:val="009508F9"/>
    <w:rsid w:val="00A85DB5"/>
    <w:rsid w:val="00AE5819"/>
    <w:rsid w:val="00AE7BED"/>
    <w:rsid w:val="00B7093F"/>
    <w:rsid w:val="00D01F90"/>
    <w:rsid w:val="00D328E8"/>
    <w:rsid w:val="00D336B3"/>
    <w:rsid w:val="00D46888"/>
    <w:rsid w:val="00D77707"/>
    <w:rsid w:val="00E26625"/>
    <w:rsid w:val="00E433E3"/>
    <w:rsid w:val="00EA5294"/>
    <w:rsid w:val="00EF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36252"/>
  <w15:chartTrackingRefBased/>
  <w15:docId w15:val="{6A2DEEB7-CDE6-4CC2-81E9-6CADCA7F7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">
    <w:name w:val="4"/>
    <w:basedOn w:val="a"/>
    <w:link w:val="40"/>
    <w:qFormat/>
    <w:rsid w:val="00EF1976"/>
    <w:p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  <w:szCs w:val="28"/>
      <w:lang w:val="en-US"/>
    </w:rPr>
  </w:style>
  <w:style w:type="character" w:customStyle="1" w:styleId="40">
    <w:name w:val="4 Знак"/>
    <w:link w:val="4"/>
    <w:rsid w:val="00EF1976"/>
    <w:rPr>
      <w:rFonts w:ascii="Times New Roman" w:eastAsia="Calibri" w:hAnsi="Times New Roman" w:cs="Times New Roman"/>
      <w:sz w:val="28"/>
      <w:szCs w:val="28"/>
      <w:lang w:val="en-US"/>
    </w:rPr>
  </w:style>
  <w:style w:type="paragraph" w:styleId="a3">
    <w:name w:val="header"/>
    <w:basedOn w:val="a"/>
    <w:link w:val="Char"/>
    <w:uiPriority w:val="99"/>
    <w:unhideWhenUsed/>
    <w:rsid w:val="00E433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E433E3"/>
  </w:style>
  <w:style w:type="paragraph" w:styleId="a4">
    <w:name w:val="footer"/>
    <w:basedOn w:val="a"/>
    <w:link w:val="Char0"/>
    <w:uiPriority w:val="99"/>
    <w:unhideWhenUsed/>
    <w:rsid w:val="00E433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E433E3"/>
  </w:style>
  <w:style w:type="paragraph" w:styleId="a5">
    <w:name w:val="List Paragraph"/>
    <w:basedOn w:val="a"/>
    <w:uiPriority w:val="34"/>
    <w:qFormat/>
    <w:rsid w:val="00AE5819"/>
    <w:pPr>
      <w:ind w:left="720"/>
      <w:contextualSpacing/>
    </w:pPr>
    <w:rPr>
      <w:rFonts w:ascii="Calibri" w:eastAsia="Calibri" w:hAnsi="Calibri" w:cs="Times New Roman"/>
    </w:rPr>
  </w:style>
  <w:style w:type="character" w:styleId="a6">
    <w:name w:val="Hyperlink"/>
    <w:uiPriority w:val="99"/>
    <w:unhideWhenUsed/>
    <w:rsid w:val="00AE5819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08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github.com/iuthub/design-project-twin-2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hp.net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www.Bootstrap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://htmlbook.r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2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Humoyun Kurgonov</cp:lastModifiedBy>
  <cp:revision>11</cp:revision>
  <dcterms:created xsi:type="dcterms:W3CDTF">2018-05-13T10:04:00Z</dcterms:created>
  <dcterms:modified xsi:type="dcterms:W3CDTF">2018-05-14T08:20:00Z</dcterms:modified>
</cp:coreProperties>
</file>